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FDD8D8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 w:hint="eastAsia"/>
        </w:rPr>
        <w:t>Figure S</w:t>
      </w:r>
      <w:r w:rsidRPr="006C7FDB">
        <w:rPr>
          <w:rFonts w:ascii="Times New Roman" w:hAnsi="Times New Roman"/>
        </w:rPr>
        <w:t>1</w:t>
      </w:r>
      <w:r w:rsidRPr="006C7FDB">
        <w:rPr>
          <w:rFonts w:ascii="Times New Roman" w:hAnsi="Times New Roman" w:hint="eastAsia"/>
        </w:rPr>
        <w:t>.</w:t>
      </w:r>
      <w:r w:rsidRPr="006C7FDB">
        <w:rPr>
          <w:rFonts w:ascii="Times New Roman" w:hAnsi="Times New Roman"/>
        </w:rPr>
        <w:t xml:space="preserve"> </w:t>
      </w:r>
      <w:bookmarkStart w:id="0" w:name="OLE_LINK99"/>
      <w:bookmarkStart w:id="1" w:name="OLE_LINK100"/>
      <w:bookmarkStart w:id="2" w:name="OLE_LINK101"/>
      <w:r w:rsidRPr="006C7FDB">
        <w:rPr>
          <w:rFonts w:ascii="Times New Roman" w:hAnsi="Times New Roman"/>
        </w:rPr>
        <w:t>Non-metric multidimensional scaling (NMDS) ordination of carbon cycle, nitrogen cycle, phosphorus cycle</w:t>
      </w:r>
      <w:r w:rsidR="0047574A">
        <w:rPr>
          <w:rFonts w:ascii="Times New Roman" w:hAnsi="Times New Roman"/>
        </w:rPr>
        <w:t>,</w:t>
      </w:r>
      <w:r w:rsidRPr="006C7FDB">
        <w:rPr>
          <w:rFonts w:ascii="Times New Roman" w:hAnsi="Times New Roman"/>
        </w:rPr>
        <w:t xml:space="preserve"> and stress gene community based on Bray-Curtis dissimilarity</w:t>
      </w:r>
      <w:bookmarkEnd w:id="0"/>
      <w:bookmarkEnd w:id="1"/>
      <w:bookmarkEnd w:id="2"/>
      <w:r w:rsidR="0047574A">
        <w:rPr>
          <w:rFonts w:ascii="Times New Roman" w:hAnsi="Times New Roman"/>
        </w:rPr>
        <w:t xml:space="preserve"> index</w:t>
      </w:r>
      <w:r w:rsidRPr="006C7FDB">
        <w:rPr>
          <w:rFonts w:ascii="Times New Roman" w:hAnsi="Times New Roman"/>
        </w:rPr>
        <w:t>. N: nitrogen amendment; W: water table lowering; WN: nitrogen amendment and water table lowering.</w:t>
      </w:r>
    </w:p>
    <w:p w14:paraId="3C747AB2" w14:textId="3A734227" w:rsidR="00837BE6" w:rsidRPr="006C7FDB" w:rsidRDefault="00936777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60288" behindDoc="0" locked="0" layoutInCell="1" allowOverlap="1" wp14:anchorId="5FB42C9D" wp14:editId="4091F510">
            <wp:simplePos x="0" y="0"/>
            <wp:positionH relativeFrom="margin">
              <wp:align>right</wp:align>
            </wp:positionH>
            <wp:positionV relativeFrom="paragraph">
              <wp:posOffset>311785</wp:posOffset>
            </wp:positionV>
            <wp:extent cx="5274310" cy="3729990"/>
            <wp:effectExtent l="0" t="0" r="2540" b="3810"/>
            <wp:wrapSquare wrapText="bothSides"/>
            <wp:docPr id="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93E4E7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br w:type="page"/>
      </w:r>
    </w:p>
    <w:p w14:paraId="53C1592B" w14:textId="6D5D5E4A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 w:hint="eastAsia"/>
        </w:rPr>
        <w:lastRenderedPageBreak/>
        <w:t xml:space="preserve">Figure S2. </w:t>
      </w:r>
      <w:r w:rsidRPr="006C7FDB">
        <w:rPr>
          <w:rFonts w:ascii="Times New Roman" w:hAnsi="Times New Roman"/>
        </w:rPr>
        <w:t xml:space="preserve">Polygon graph of the number of </w:t>
      </w:r>
      <w:r w:rsidR="0047574A">
        <w:rPr>
          <w:rFonts w:ascii="Times New Roman" w:hAnsi="Times New Roman"/>
        </w:rPr>
        <w:t>operational taxonomic unit</w:t>
      </w:r>
      <w:r w:rsidR="0047574A" w:rsidRPr="006C7FDB">
        <w:rPr>
          <w:rFonts w:ascii="Times New Roman" w:hAnsi="Times New Roman"/>
        </w:rPr>
        <w:t>s</w:t>
      </w:r>
      <w:r w:rsidR="0047574A">
        <w:rPr>
          <w:rFonts w:ascii="Times New Roman" w:hAnsi="Times New Roman"/>
        </w:rPr>
        <w:t xml:space="preserve"> (OTUs)</w:t>
      </w:r>
      <w:r w:rsidR="0047574A" w:rsidRPr="006C7FDB">
        <w:rPr>
          <w:rFonts w:ascii="Times New Roman" w:hAnsi="Times New Roman"/>
        </w:rPr>
        <w:t xml:space="preserve"> </w:t>
      </w:r>
      <w:r w:rsidRPr="006C7FDB">
        <w:rPr>
          <w:rFonts w:ascii="Times New Roman" w:hAnsi="Times New Roman"/>
        </w:rPr>
        <w:t>belonging to different niche width</w:t>
      </w:r>
      <w:r w:rsidR="002E4579" w:rsidRPr="006C7FDB">
        <w:rPr>
          <w:rFonts w:ascii="Times New Roman" w:hAnsi="Times New Roman"/>
        </w:rPr>
        <w:t>s</w:t>
      </w:r>
      <w:r w:rsidRPr="006C7FDB">
        <w:rPr>
          <w:rFonts w:ascii="Times New Roman" w:hAnsi="Times New Roman"/>
        </w:rPr>
        <w:t xml:space="preserve">. The polygon was drawn based on 30 bins of the dataset. Different colors denote </w:t>
      </w:r>
      <w:r w:rsidR="002E4579" w:rsidRPr="006C7FDB">
        <w:rPr>
          <w:rFonts w:ascii="Times New Roman" w:hAnsi="Times New Roman"/>
        </w:rPr>
        <w:t xml:space="preserve">different </w:t>
      </w:r>
      <w:r w:rsidRPr="006C7FDB">
        <w:rPr>
          <w:rFonts w:ascii="Times New Roman" w:hAnsi="Times New Roman"/>
        </w:rPr>
        <w:t>treatments.</w:t>
      </w:r>
    </w:p>
    <w:p w14:paraId="3B86AC00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</w:p>
    <w:p w14:paraId="38814CA0" w14:textId="606F18CE" w:rsidR="00837BE6" w:rsidRPr="006C7FDB" w:rsidRDefault="00936777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59264" behindDoc="0" locked="0" layoutInCell="1" allowOverlap="1" wp14:anchorId="1E2077C7" wp14:editId="5858C449">
            <wp:simplePos x="0" y="0"/>
            <wp:positionH relativeFrom="column">
              <wp:posOffset>52705</wp:posOffset>
            </wp:positionH>
            <wp:positionV relativeFrom="paragraph">
              <wp:posOffset>880110</wp:posOffset>
            </wp:positionV>
            <wp:extent cx="5274310" cy="4045585"/>
            <wp:effectExtent l="0" t="0" r="2540" b="0"/>
            <wp:wrapSquare wrapText="bothSides"/>
            <wp:docPr id="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4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7BE6" w:rsidRPr="006C7FDB">
        <w:rPr>
          <w:rFonts w:ascii="Times New Roman" w:hAnsi="Times New Roman"/>
        </w:rPr>
        <w:br w:type="page"/>
      </w:r>
    </w:p>
    <w:p w14:paraId="53655AAF" w14:textId="073B74E3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lastRenderedPageBreak/>
        <w:t>Table S</w:t>
      </w:r>
      <w:r w:rsidR="00AB59EB">
        <w:rPr>
          <w:rFonts w:ascii="Times New Roman" w:hAnsi="Times New Roman"/>
        </w:rPr>
        <w:t>I</w:t>
      </w:r>
      <w:r w:rsidRPr="006C7FDB">
        <w:rPr>
          <w:rFonts w:ascii="Times New Roman" w:hAnsi="Times New Roman"/>
        </w:rPr>
        <w:t>.</w:t>
      </w:r>
      <w:bookmarkStart w:id="3" w:name="OLE_LINK29"/>
      <w:bookmarkStart w:id="4" w:name="OLE_LINK30"/>
      <w:bookmarkStart w:id="5" w:name="OLE_LINK31"/>
      <w:r w:rsidRPr="006C7FDB">
        <w:rPr>
          <w:rFonts w:ascii="Times New Roman" w:hAnsi="Times New Roman"/>
        </w:rPr>
        <w:t xml:space="preserve"> Bacterial </w:t>
      </w:r>
      <w:r w:rsidR="002E4579" w:rsidRPr="006C7FDB">
        <w:rPr>
          <w:rFonts w:ascii="Times New Roman" w:hAnsi="Times New Roman"/>
        </w:rPr>
        <w:t>α</w:t>
      </w:r>
      <w:r w:rsidRPr="006C7FDB">
        <w:rPr>
          <w:rFonts w:ascii="Times New Roman" w:hAnsi="Times New Roman"/>
        </w:rPr>
        <w:t xml:space="preserve">-diversity in different treatments. Values in brackets </w:t>
      </w:r>
      <w:r w:rsidR="0047574A">
        <w:rPr>
          <w:rFonts w:ascii="Times New Roman" w:hAnsi="Times New Roman"/>
        </w:rPr>
        <w:t>represent</w:t>
      </w:r>
      <w:r w:rsidRPr="006C7FDB">
        <w:rPr>
          <w:rFonts w:ascii="Times New Roman" w:hAnsi="Times New Roman"/>
        </w:rPr>
        <w:t xml:space="preserve"> standard deviation. Different letters denote significant difference</w:t>
      </w:r>
      <w:r w:rsidR="002E4579" w:rsidRPr="006C7FDB">
        <w:rPr>
          <w:rFonts w:ascii="Times New Roman" w:hAnsi="Times New Roman"/>
        </w:rPr>
        <w:t>s</w:t>
      </w:r>
      <w:r w:rsidRPr="006C7FDB">
        <w:rPr>
          <w:rFonts w:ascii="Times New Roman" w:hAnsi="Times New Roman"/>
        </w:rPr>
        <w:t>. PD: Phylogenetic diversity; OTUs: species richness. N: nitrogen amendment; W: water table lowering; WN: nitrogen amendment and water table lowering.</w:t>
      </w:r>
    </w:p>
    <w:bookmarkEnd w:id="3"/>
    <w:bookmarkEnd w:id="4"/>
    <w:bookmarkEnd w:id="5"/>
    <w:p w14:paraId="7254CD21" w14:textId="77777777" w:rsidR="00837BE6" w:rsidRPr="006C7FDB" w:rsidRDefault="00DC5162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begin"/>
      </w:r>
      <w:r w:rsidR="00837BE6" w:rsidRPr="006C7FDB">
        <w:rPr>
          <w:rFonts w:ascii="Times New Roman" w:hAnsi="Times New Roman"/>
        </w:rPr>
        <w:instrText xml:space="preserve"> LINK Excel.Sheet.12</w:instrText>
      </w:r>
      <w:r w:rsidR="00837BE6" w:rsidRPr="006C7FDB">
        <w:rPr>
          <w:rFonts w:ascii="Times New Roman" w:hAnsi="Times New Roman" w:hint="eastAsia"/>
        </w:rPr>
        <w:instrText xml:space="preserve"> "E:\\R data\\</w:instrText>
      </w:r>
      <w:r w:rsidR="00837BE6" w:rsidRPr="006C7FDB">
        <w:rPr>
          <w:rFonts w:ascii="Times New Roman" w:hAnsi="Times New Roman" w:hint="eastAsia"/>
        </w:rPr>
        <w:instrText>李云涛</w:instrText>
      </w:r>
      <w:r w:rsidR="00837BE6" w:rsidRPr="006C7FDB">
        <w:rPr>
          <w:rFonts w:ascii="Times New Roman" w:hAnsi="Times New Roman" w:hint="eastAsia"/>
        </w:rPr>
        <w:instrText>\\Nwater</w:instrText>
      </w:r>
      <w:r w:rsidR="00837BE6" w:rsidRPr="006C7FDB">
        <w:rPr>
          <w:rFonts w:ascii="Times New Roman" w:hAnsi="Times New Roman" w:hint="eastAsia"/>
        </w:rPr>
        <w:instrText>重新分析</w:instrText>
      </w:r>
      <w:r w:rsidR="00837BE6" w:rsidRPr="006C7FDB">
        <w:rPr>
          <w:rFonts w:ascii="Times New Roman" w:hAnsi="Times New Roman" w:hint="eastAsia"/>
        </w:rPr>
        <w:instrText>\\alpha_div_collated\\alpha_div_summary.xlsx"</w:instrText>
      </w:r>
      <w:r w:rsidR="00837BE6" w:rsidRPr="006C7FDB">
        <w:rPr>
          <w:rFonts w:ascii="Times New Roman" w:hAnsi="Times New Roman"/>
        </w:rPr>
        <w:instrText xml:space="preserve"> Sheet1!R12C6:R15C10 \a \f 4 \h  \* MERGEFORMAT </w:instrText>
      </w:r>
      <w:r w:rsidRPr="006C7FDB">
        <w:rPr>
          <w:rFonts w:ascii="Times New Roman" w:hAnsi="Times New Roman"/>
        </w:rPr>
        <w:fldChar w:fldCharType="separate"/>
      </w:r>
    </w:p>
    <w:tbl>
      <w:tblPr>
        <w:tblW w:w="8104" w:type="dxa"/>
        <w:tblLook w:val="04A0" w:firstRow="1" w:lastRow="0" w:firstColumn="1" w:lastColumn="0" w:noHBand="0" w:noVBand="1"/>
      </w:tblPr>
      <w:tblGrid>
        <w:gridCol w:w="1144"/>
        <w:gridCol w:w="1800"/>
        <w:gridCol w:w="1660"/>
        <w:gridCol w:w="1720"/>
        <w:gridCol w:w="1780"/>
      </w:tblGrid>
      <w:tr w:rsidR="00837BE6" w:rsidRPr="006C7FDB" w14:paraId="4A8C9706" w14:textId="77777777">
        <w:trPr>
          <w:trHeight w:val="360"/>
        </w:trPr>
        <w:tc>
          <w:tcPr>
            <w:tcW w:w="11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3A4E57DC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Index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6A8D69E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Control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4E250B6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N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7E34312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W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334DCBB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WN</w:t>
            </w:r>
          </w:p>
        </w:tc>
      </w:tr>
      <w:tr w:rsidR="00837BE6" w:rsidRPr="006C7FDB" w14:paraId="6C3449E4" w14:textId="77777777">
        <w:trPr>
          <w:trHeight w:val="345"/>
        </w:trPr>
        <w:tc>
          <w:tcPr>
            <w:tcW w:w="1144" w:type="dxa"/>
            <w:noWrap/>
            <w:vAlign w:val="bottom"/>
          </w:tcPr>
          <w:p w14:paraId="0E8AAAD5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PD</w:t>
            </w:r>
          </w:p>
        </w:tc>
        <w:tc>
          <w:tcPr>
            <w:tcW w:w="1800" w:type="dxa"/>
            <w:noWrap/>
            <w:vAlign w:val="bottom"/>
          </w:tcPr>
          <w:p w14:paraId="78C8653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199 (4)a</w:t>
            </w:r>
          </w:p>
        </w:tc>
        <w:tc>
          <w:tcPr>
            <w:tcW w:w="1660" w:type="dxa"/>
            <w:noWrap/>
            <w:vAlign w:val="bottom"/>
          </w:tcPr>
          <w:p w14:paraId="3ADF3BB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187 (4)b</w:t>
            </w:r>
          </w:p>
        </w:tc>
        <w:tc>
          <w:tcPr>
            <w:tcW w:w="1720" w:type="dxa"/>
            <w:noWrap/>
            <w:vAlign w:val="bottom"/>
          </w:tcPr>
          <w:p w14:paraId="2103457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203 (3)a</w:t>
            </w:r>
          </w:p>
        </w:tc>
        <w:tc>
          <w:tcPr>
            <w:tcW w:w="1780" w:type="dxa"/>
            <w:noWrap/>
            <w:vAlign w:val="bottom"/>
          </w:tcPr>
          <w:p w14:paraId="158D63A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206 (10)a</w:t>
            </w:r>
          </w:p>
        </w:tc>
      </w:tr>
      <w:tr w:rsidR="00837BE6" w:rsidRPr="006C7FDB" w14:paraId="67F9E3CC" w14:textId="77777777">
        <w:trPr>
          <w:trHeight w:val="360"/>
        </w:trPr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2D039C53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OTU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7E90F69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4809 (136)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1A50E1E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4442 (126)b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2BF7869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5021 (75)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51F2BAE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6"/>
                <w:szCs w:val="26"/>
              </w:rPr>
              <w:t>5118 (303)a</w:t>
            </w:r>
          </w:p>
        </w:tc>
      </w:tr>
    </w:tbl>
    <w:p w14:paraId="78A4F0CF" w14:textId="77777777" w:rsidR="00837BE6" w:rsidRPr="006C7FDB" w:rsidRDefault="00DC5162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end"/>
      </w:r>
    </w:p>
    <w:p w14:paraId="6AB71E06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br w:type="page"/>
      </w:r>
    </w:p>
    <w:p w14:paraId="0E07AA85" w14:textId="1C44F484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 w:hint="eastAsia"/>
        </w:rPr>
        <w:lastRenderedPageBreak/>
        <w:t>T</w:t>
      </w:r>
      <w:r w:rsidRPr="006C7FDB">
        <w:rPr>
          <w:rFonts w:ascii="Times New Roman" w:hAnsi="Times New Roman"/>
        </w:rPr>
        <w:t>able S</w:t>
      </w:r>
      <w:r w:rsidR="00AB59EB">
        <w:rPr>
          <w:rFonts w:ascii="Times New Roman" w:hAnsi="Times New Roman"/>
        </w:rPr>
        <w:t>II</w:t>
      </w:r>
      <w:r w:rsidRPr="006C7FDB">
        <w:rPr>
          <w:rFonts w:ascii="Times New Roman" w:hAnsi="Times New Roman"/>
        </w:rPr>
        <w:t xml:space="preserve">. Pairwise </w:t>
      </w:r>
      <w:r w:rsidR="0082197D">
        <w:rPr>
          <w:rFonts w:ascii="Times New Roman" w:hAnsi="Times New Roman"/>
        </w:rPr>
        <w:t xml:space="preserve">OTU </w:t>
      </w:r>
      <w:r w:rsidRPr="006C7FDB">
        <w:rPr>
          <w:rFonts w:ascii="Times New Roman" w:hAnsi="Times New Roman"/>
        </w:rPr>
        <w:t>overlap among all treatments. Common stands for species shared between two treatments. Unique1 and Unique2 stand for species only present in treatment1 and treatment2</w:t>
      </w:r>
      <w:r w:rsidR="002E4579" w:rsidRPr="006C7FDB">
        <w:rPr>
          <w:rFonts w:ascii="Times New Roman" w:hAnsi="Times New Roman"/>
        </w:rPr>
        <w:t>,</w:t>
      </w:r>
      <w:r w:rsidRPr="006C7FDB">
        <w:rPr>
          <w:rFonts w:ascii="Times New Roman" w:hAnsi="Times New Roman"/>
        </w:rPr>
        <w:t xml:space="preserve"> respectively. N: nitrogen amendment; W: water table lowering; WN: nitrogen amendment and water table lowering.</w:t>
      </w:r>
    </w:p>
    <w:p w14:paraId="572557BA" w14:textId="77777777" w:rsidR="00837BE6" w:rsidRPr="006C7FDB" w:rsidRDefault="00DC5162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begin"/>
      </w:r>
      <w:r w:rsidR="00837BE6" w:rsidRPr="006C7FDB">
        <w:rPr>
          <w:rFonts w:ascii="Times New Roman" w:hAnsi="Times New Roman"/>
        </w:rPr>
        <w:instrText xml:space="preserve"> </w:instrText>
      </w:r>
      <w:r w:rsidR="00837BE6" w:rsidRPr="006C7FDB">
        <w:rPr>
          <w:rFonts w:ascii="Times New Roman" w:hAnsi="Times New Roman" w:hint="eastAsia"/>
        </w:rPr>
        <w:instrText xml:space="preserve">LINK </w:instrText>
      </w:r>
      <w:r w:rsidR="00837BE6" w:rsidRPr="006C7FDB">
        <w:rPr>
          <w:rFonts w:ascii="Times New Roman" w:hAnsi="Times New Roman"/>
        </w:rPr>
        <w:instrText>Excel.Sheet.12</w:instrText>
      </w:r>
      <w:r w:rsidR="00837BE6" w:rsidRPr="006C7FDB">
        <w:rPr>
          <w:rFonts w:ascii="Times New Roman" w:hAnsi="Times New Roman" w:hint="eastAsia"/>
        </w:rPr>
        <w:instrText xml:space="preserve"> "E:\\R data\\</w:instrText>
      </w:r>
      <w:r w:rsidR="00837BE6" w:rsidRPr="006C7FDB">
        <w:rPr>
          <w:rFonts w:ascii="Times New Roman" w:hAnsi="Times New Roman" w:hint="eastAsia"/>
        </w:rPr>
        <w:instrText>李云涛</w:instrText>
      </w:r>
      <w:r w:rsidR="00837BE6" w:rsidRPr="006C7FDB">
        <w:rPr>
          <w:rFonts w:ascii="Times New Roman" w:hAnsi="Times New Roman" w:hint="eastAsia"/>
        </w:rPr>
        <w:instrText>\\Nwater</w:instrText>
      </w:r>
      <w:r w:rsidR="00837BE6" w:rsidRPr="006C7FDB">
        <w:rPr>
          <w:rFonts w:ascii="Times New Roman" w:hAnsi="Times New Roman" w:hint="eastAsia"/>
        </w:rPr>
        <w:instrText>重新分析</w:instrText>
      </w:r>
      <w:r w:rsidR="00837BE6" w:rsidRPr="006C7FDB">
        <w:rPr>
          <w:rFonts w:ascii="Times New Roman" w:hAnsi="Times New Roman" w:hint="eastAsia"/>
        </w:rPr>
        <w:instrText>\\otu_overlap.xlsx"</w:instrText>
      </w:r>
      <w:r w:rsidR="00837BE6" w:rsidRPr="006C7FDB">
        <w:rPr>
          <w:rFonts w:ascii="Times New Roman" w:hAnsi="Times New Roman"/>
        </w:rPr>
        <w:instrText xml:space="preserve"> Sheet1!R9C9:R15C13 </w:instrText>
      </w:r>
      <w:r w:rsidR="00837BE6" w:rsidRPr="006C7FDB">
        <w:rPr>
          <w:rFonts w:ascii="Times New Roman" w:hAnsi="Times New Roman" w:hint="eastAsia"/>
        </w:rPr>
        <w:instrText>\a \f 4 \h</w:instrText>
      </w:r>
      <w:r w:rsidR="00837BE6" w:rsidRPr="006C7FDB">
        <w:rPr>
          <w:rFonts w:ascii="Times New Roman" w:hAnsi="Times New Roman"/>
        </w:rPr>
        <w:instrText xml:space="preserve">  \* MERGEFORMAT </w:instrText>
      </w:r>
      <w:r w:rsidRPr="006C7FDB">
        <w:rPr>
          <w:rFonts w:ascii="Times New Roman" w:hAnsi="Times New Roman"/>
        </w:rPr>
        <w:fldChar w:fldCharType="separate"/>
      </w:r>
    </w:p>
    <w:tbl>
      <w:tblPr>
        <w:tblpPr w:leftFromText="180" w:rightFromText="180" w:vertAnchor="page" w:horzAnchor="margin" w:tblpXSpec="center" w:tblpY="3511"/>
        <w:tblW w:w="5989" w:type="dxa"/>
        <w:tblLook w:val="04A0" w:firstRow="1" w:lastRow="0" w:firstColumn="1" w:lastColumn="0" w:noHBand="0" w:noVBand="1"/>
      </w:tblPr>
      <w:tblGrid>
        <w:gridCol w:w="1371"/>
        <w:gridCol w:w="1371"/>
        <w:gridCol w:w="1110"/>
        <w:gridCol w:w="1060"/>
        <w:gridCol w:w="1080"/>
      </w:tblGrid>
      <w:tr w:rsidR="00837BE6" w:rsidRPr="006C7FDB" w14:paraId="324227F7" w14:textId="77777777">
        <w:trPr>
          <w:trHeight w:val="330"/>
        </w:trPr>
        <w:tc>
          <w:tcPr>
            <w:tcW w:w="137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4EA3693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reatment1</w:t>
            </w:r>
          </w:p>
        </w:tc>
        <w:tc>
          <w:tcPr>
            <w:tcW w:w="137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6E092DD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reatment2</w:t>
            </w:r>
          </w:p>
        </w:tc>
        <w:tc>
          <w:tcPr>
            <w:tcW w:w="110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713155E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mmon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CBA021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Unique1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6EF37F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Unique2</w:t>
            </w:r>
          </w:p>
        </w:tc>
      </w:tr>
      <w:tr w:rsidR="00837BE6" w:rsidRPr="006C7FDB" w14:paraId="0A1DA274" w14:textId="77777777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2F03FB8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ntrol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46D5713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N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0565188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75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126AF32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68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2BFFA9B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1180</w:t>
            </w:r>
          </w:p>
        </w:tc>
      </w:tr>
      <w:tr w:rsidR="00837BE6" w:rsidRPr="006C7FDB" w14:paraId="5A150CDC" w14:textId="77777777">
        <w:trPr>
          <w:trHeight w:val="315"/>
        </w:trPr>
        <w:tc>
          <w:tcPr>
            <w:tcW w:w="1371" w:type="dxa"/>
            <w:tcBorders>
              <w:top w:val="nil"/>
              <w:left w:val="nil"/>
              <w:right w:val="nil"/>
            </w:tcBorders>
            <w:shd w:val="clear" w:color="000000" w:fill="auto"/>
            <w:noWrap/>
            <w:vAlign w:val="bottom"/>
          </w:tcPr>
          <w:p w14:paraId="2DEDE3A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ntrol</w:t>
            </w:r>
          </w:p>
        </w:tc>
        <w:tc>
          <w:tcPr>
            <w:tcW w:w="1371" w:type="dxa"/>
            <w:tcBorders>
              <w:top w:val="nil"/>
              <w:left w:val="nil"/>
              <w:right w:val="nil"/>
            </w:tcBorders>
            <w:shd w:val="clear" w:color="000000" w:fill="auto"/>
            <w:noWrap/>
            <w:vAlign w:val="bottom"/>
          </w:tcPr>
          <w:p w14:paraId="1A4266C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W</w:t>
            </w:r>
          </w:p>
        </w:tc>
        <w:tc>
          <w:tcPr>
            <w:tcW w:w="1107" w:type="dxa"/>
            <w:tcBorders>
              <w:top w:val="nil"/>
              <w:left w:val="nil"/>
              <w:right w:val="nil"/>
            </w:tcBorders>
            <w:shd w:val="clear" w:color="000000" w:fill="auto"/>
            <w:noWrap/>
            <w:vAlign w:val="bottom"/>
          </w:tcPr>
          <w:p w14:paraId="006D276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755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000000" w:fill="auto"/>
            <w:noWrap/>
            <w:vAlign w:val="bottom"/>
          </w:tcPr>
          <w:p w14:paraId="768E393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671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000000" w:fill="auto"/>
            <w:noWrap/>
            <w:vAlign w:val="bottom"/>
          </w:tcPr>
          <w:p w14:paraId="4936E5A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027</w:t>
            </w:r>
          </w:p>
        </w:tc>
      </w:tr>
      <w:tr w:rsidR="00837BE6" w:rsidRPr="006C7FDB" w14:paraId="7E5D9CDC" w14:textId="77777777">
        <w:trPr>
          <w:trHeight w:val="315"/>
        </w:trPr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auto"/>
            <w:noWrap/>
            <w:vAlign w:val="bottom"/>
          </w:tcPr>
          <w:p w14:paraId="749B41E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ntrol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auto"/>
            <w:noWrap/>
            <w:vAlign w:val="bottom"/>
          </w:tcPr>
          <w:p w14:paraId="033CA0B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WN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auto"/>
            <w:noWrap/>
            <w:vAlign w:val="bottom"/>
          </w:tcPr>
          <w:p w14:paraId="47EEB6A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83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auto"/>
            <w:noWrap/>
            <w:vAlign w:val="bottom"/>
          </w:tcPr>
          <w:p w14:paraId="2BE19ED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5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auto"/>
            <w:noWrap/>
            <w:vAlign w:val="bottom"/>
          </w:tcPr>
          <w:p w14:paraId="0996EF0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990</w:t>
            </w:r>
          </w:p>
        </w:tc>
      </w:tr>
    </w:tbl>
    <w:p w14:paraId="6857ADA3" w14:textId="77777777" w:rsidR="00837BE6" w:rsidRPr="006C7FDB" w:rsidRDefault="00DC5162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end"/>
      </w:r>
    </w:p>
    <w:p w14:paraId="06AD4107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</w:p>
    <w:p w14:paraId="3FA451DB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</w:p>
    <w:p w14:paraId="1DE50DC3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br w:type="page"/>
      </w:r>
    </w:p>
    <w:p w14:paraId="774DA516" w14:textId="0206B73B" w:rsidR="00DA05DC" w:rsidRPr="006C7FDB" w:rsidRDefault="00DA05DC" w:rsidP="00DA05DC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 w:hint="eastAsia"/>
        </w:rPr>
        <w:lastRenderedPageBreak/>
        <w:t xml:space="preserve">Table </w:t>
      </w:r>
      <w:r w:rsidRPr="006C7FDB">
        <w:rPr>
          <w:rFonts w:ascii="Times New Roman" w:hAnsi="Times New Roman"/>
        </w:rPr>
        <w:t>S</w:t>
      </w:r>
      <w:r w:rsidR="00AB59EB">
        <w:rPr>
          <w:rFonts w:ascii="Times New Roman" w:hAnsi="Times New Roman"/>
        </w:rPr>
        <w:t>III</w:t>
      </w:r>
      <w:r w:rsidRPr="006C7FDB">
        <w:rPr>
          <w:rFonts w:ascii="Times New Roman" w:hAnsi="Times New Roman" w:hint="eastAsia"/>
        </w:rPr>
        <w:t>.</w:t>
      </w:r>
      <w:r w:rsidRPr="006C7FDB">
        <w:rPr>
          <w:rFonts w:ascii="Times New Roman" w:hAnsi="Times New Roman"/>
        </w:rPr>
        <w:t xml:space="preserve"> Functional gene alpha diversity in different treatments. Different letters denote significant difference</w:t>
      </w:r>
      <w:r w:rsidR="0047574A">
        <w:rPr>
          <w:rFonts w:ascii="Times New Roman" w:hAnsi="Times New Roman"/>
        </w:rPr>
        <w:t>s</w:t>
      </w:r>
      <w:r w:rsidRPr="006C7FDB">
        <w:rPr>
          <w:rFonts w:ascii="Times New Roman" w:hAnsi="Times New Roman"/>
        </w:rPr>
        <w:t>. N: nitrogen amendment; W: water table lowering; WN: nitrogen amendment and water table lowering.</w:t>
      </w:r>
    </w:p>
    <w:p w14:paraId="78C3467C" w14:textId="77777777" w:rsidR="00DA05DC" w:rsidRPr="006C7FDB" w:rsidRDefault="00DA05DC" w:rsidP="00DA05DC">
      <w:pPr>
        <w:rPr>
          <w:rFonts w:ascii="Times New Roman" w:hAnsi="Times New Roman"/>
        </w:rPr>
      </w:pPr>
    </w:p>
    <w:p w14:paraId="7673E8DF" w14:textId="77777777" w:rsidR="00DA05DC" w:rsidRPr="006C7FDB" w:rsidRDefault="00DA05DC" w:rsidP="00DA05DC">
      <w:pPr>
        <w:rPr>
          <w:rFonts w:ascii="Times New Roman" w:hAnsi="Times New Roman"/>
        </w:rPr>
      </w:pPr>
    </w:p>
    <w:p w14:paraId="57B9AD85" w14:textId="77777777" w:rsidR="00DA05DC" w:rsidRPr="006C7FDB" w:rsidRDefault="00DC5162" w:rsidP="00DA05DC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begin"/>
      </w:r>
      <w:r w:rsidR="00DA05DC" w:rsidRPr="006C7FDB">
        <w:rPr>
          <w:rFonts w:ascii="Times New Roman" w:hAnsi="Times New Roman"/>
        </w:rPr>
        <w:instrText xml:space="preserve"> </w:instrText>
      </w:r>
      <w:r w:rsidR="00DA05DC" w:rsidRPr="006C7FDB">
        <w:rPr>
          <w:rFonts w:ascii="Times New Roman" w:hAnsi="Times New Roman" w:hint="eastAsia"/>
        </w:rPr>
        <w:instrText xml:space="preserve">LINK </w:instrText>
      </w:r>
      <w:r w:rsidR="00DA05DC" w:rsidRPr="006C7FDB">
        <w:rPr>
          <w:rFonts w:ascii="Times New Roman" w:hAnsi="Times New Roman"/>
        </w:rPr>
        <w:instrText>Excel.Sheet.12</w:instrText>
      </w:r>
      <w:r w:rsidR="00DA05DC" w:rsidRPr="006C7FDB">
        <w:rPr>
          <w:rFonts w:ascii="Times New Roman" w:hAnsi="Times New Roman" w:hint="eastAsia"/>
        </w:rPr>
        <w:instrText xml:space="preserve"> "E:\\geochip data\\</w:instrText>
      </w:r>
      <w:r w:rsidR="00DA05DC" w:rsidRPr="006C7FDB">
        <w:rPr>
          <w:rFonts w:ascii="Times New Roman" w:hAnsi="Times New Roman" w:hint="eastAsia"/>
        </w:rPr>
        <w:instrText>水位氮沉降</w:instrText>
      </w:r>
      <w:r w:rsidR="00DA05DC" w:rsidRPr="006C7FDB">
        <w:rPr>
          <w:rFonts w:ascii="Times New Roman" w:hAnsi="Times New Roman" w:hint="eastAsia"/>
        </w:rPr>
        <w:instrText>\\alphadiv\\all_alpha_div.xlsx"</w:instrText>
      </w:r>
      <w:r w:rsidR="00DA05DC" w:rsidRPr="006C7FDB">
        <w:rPr>
          <w:rFonts w:ascii="Times New Roman" w:hAnsi="Times New Roman"/>
        </w:rPr>
        <w:instrText xml:space="preserve"> Sheet2!R9C10:R13C14 </w:instrText>
      </w:r>
      <w:r w:rsidR="00DA05DC" w:rsidRPr="006C7FDB">
        <w:rPr>
          <w:rFonts w:ascii="Times New Roman" w:hAnsi="Times New Roman" w:hint="eastAsia"/>
        </w:rPr>
        <w:instrText>\a \f 4 \h</w:instrText>
      </w:r>
      <w:r w:rsidR="00DA05DC" w:rsidRPr="006C7FDB">
        <w:rPr>
          <w:rFonts w:ascii="Times New Roman" w:hAnsi="Times New Roman"/>
        </w:rPr>
        <w:instrText xml:space="preserve">  \* MERGEFORMAT </w:instrText>
      </w:r>
      <w:r w:rsidRPr="006C7FDB">
        <w:rPr>
          <w:rFonts w:ascii="Times New Roman" w:hAnsi="Times New Roman"/>
        </w:rPr>
        <w:fldChar w:fldCharType="separate"/>
      </w:r>
    </w:p>
    <w:tbl>
      <w:tblPr>
        <w:tblW w:w="7260" w:type="dxa"/>
        <w:tblLook w:val="04A0" w:firstRow="1" w:lastRow="0" w:firstColumn="1" w:lastColumn="0" w:noHBand="0" w:noVBand="1"/>
      </w:tblPr>
      <w:tblGrid>
        <w:gridCol w:w="2060"/>
        <w:gridCol w:w="1336"/>
        <w:gridCol w:w="1300"/>
        <w:gridCol w:w="1336"/>
        <w:gridCol w:w="1336"/>
      </w:tblGrid>
      <w:tr w:rsidR="00DA05DC" w:rsidRPr="006C7FDB" w14:paraId="4C626FC9" w14:textId="77777777">
        <w:trPr>
          <w:trHeight w:val="330"/>
        </w:trPr>
        <w:tc>
          <w:tcPr>
            <w:tcW w:w="20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942A08F" w14:textId="77777777" w:rsidR="00DA05DC" w:rsidRPr="006C7FDB" w:rsidRDefault="00DA05DC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Index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C164E3C" w14:textId="77777777" w:rsidR="00DA05DC" w:rsidRPr="006C7FDB" w:rsidRDefault="00DA05DC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ntrol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EC44E27" w14:textId="77777777" w:rsidR="00DA05DC" w:rsidRPr="006C7FDB" w:rsidRDefault="00DA05DC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BF71FC3" w14:textId="77777777" w:rsidR="00DA05DC" w:rsidRPr="006C7FDB" w:rsidRDefault="00DA05DC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W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428A3D67" w14:textId="77777777" w:rsidR="00DA05DC" w:rsidRPr="006C7FDB" w:rsidRDefault="00DA05DC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WN</w:t>
            </w:r>
          </w:p>
        </w:tc>
      </w:tr>
      <w:tr w:rsidR="00DA05DC" w:rsidRPr="006C7FDB" w14:paraId="34E30B98" w14:textId="77777777">
        <w:trPr>
          <w:trHeight w:val="315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776743EA" w14:textId="77777777" w:rsidR="00DA05DC" w:rsidRPr="006C7FDB" w:rsidRDefault="00DA05DC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hannon Inde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4FA5564D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.9(0.1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14ECB033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1.0(0.0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57306167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.9(0.0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76159431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.9(0.0)</w:t>
            </w:r>
          </w:p>
        </w:tc>
      </w:tr>
      <w:tr w:rsidR="00DA05DC" w:rsidRPr="006C7FDB" w14:paraId="6A863284" w14:textId="77777777">
        <w:trPr>
          <w:trHeight w:val="315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0540A05D" w14:textId="77777777" w:rsidR="00DA05DC" w:rsidRPr="006C7FDB" w:rsidRDefault="00DA05DC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impson Inde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1B54B09B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732(2795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1B07F337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995(387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1B0A54B5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680(1093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7660616B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673(1649)</w:t>
            </w:r>
          </w:p>
        </w:tc>
      </w:tr>
      <w:tr w:rsidR="00DA05DC" w:rsidRPr="006C7FDB" w14:paraId="4C62EDAD" w14:textId="77777777">
        <w:trPr>
          <w:trHeight w:val="315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394CDA7B" w14:textId="77777777" w:rsidR="00DA05DC" w:rsidRPr="006C7FDB" w:rsidRDefault="00DA05DC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ielou evennes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54666312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99(0.00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76F380D4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99(0.00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76A2364E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99(0.00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480A40C0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99(0.00)</w:t>
            </w:r>
          </w:p>
        </w:tc>
      </w:tr>
      <w:tr w:rsidR="00DA05DC" w:rsidRPr="006C7FDB" w14:paraId="57D5AB07" w14:textId="77777777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A44DD38" w14:textId="77777777" w:rsidR="00DA05DC" w:rsidRPr="006C7FDB" w:rsidRDefault="00DA05DC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impson evennes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EE758E1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97(0.00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C4977AB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97(0.00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980C35A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97(0.00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BD2FA36" w14:textId="77777777" w:rsidR="00DA05DC" w:rsidRPr="006C7FDB" w:rsidRDefault="00CA20BD" w:rsidP="008E16A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97(0.00)</w:t>
            </w:r>
          </w:p>
        </w:tc>
      </w:tr>
    </w:tbl>
    <w:p w14:paraId="3B0F1B56" w14:textId="77777777" w:rsidR="00DA05DC" w:rsidRPr="006C7FDB" w:rsidRDefault="00DC5162" w:rsidP="00DA05DC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end"/>
      </w:r>
    </w:p>
    <w:p w14:paraId="4D988C61" w14:textId="77777777" w:rsidR="00DA05DC" w:rsidRPr="006C7FDB" w:rsidRDefault="00DA05DC" w:rsidP="00DA05DC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br w:type="page"/>
      </w:r>
    </w:p>
    <w:p w14:paraId="704E52C8" w14:textId="293A92B0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 w:hint="eastAsia"/>
        </w:rPr>
        <w:lastRenderedPageBreak/>
        <w:t xml:space="preserve">Table </w:t>
      </w:r>
      <w:r w:rsidRPr="006C7FDB">
        <w:rPr>
          <w:rFonts w:ascii="Times New Roman" w:hAnsi="Times New Roman"/>
        </w:rPr>
        <w:t>S</w:t>
      </w:r>
      <w:r w:rsidR="00AB59EB">
        <w:rPr>
          <w:rFonts w:ascii="Times New Roman" w:hAnsi="Times New Roman"/>
        </w:rPr>
        <w:t>IV</w:t>
      </w:r>
      <w:r w:rsidRPr="006C7FDB">
        <w:rPr>
          <w:rFonts w:ascii="Times New Roman" w:hAnsi="Times New Roman"/>
        </w:rPr>
        <w:t>.</w:t>
      </w:r>
      <w:bookmarkStart w:id="6" w:name="OLE_LINK42"/>
      <w:bookmarkStart w:id="7" w:name="OLE_LINK43"/>
      <w:bookmarkStart w:id="8" w:name="OLE_LINK44"/>
      <w:r w:rsidRPr="006C7FDB">
        <w:rPr>
          <w:rFonts w:ascii="Times New Roman" w:hAnsi="Times New Roman"/>
        </w:rPr>
        <w:t xml:space="preserve"> Pairwise comparison of bacterial community structure using ADONIS (P&lt;0.05) analysis. Significant difference</w:t>
      </w:r>
      <w:r w:rsidR="002E4579" w:rsidRPr="006C7FDB">
        <w:rPr>
          <w:rFonts w:ascii="Times New Roman" w:hAnsi="Times New Roman"/>
        </w:rPr>
        <w:t>s</w:t>
      </w:r>
      <w:r w:rsidRPr="006C7FDB">
        <w:rPr>
          <w:rFonts w:ascii="Times New Roman" w:hAnsi="Times New Roman"/>
        </w:rPr>
        <w:t xml:space="preserve"> </w:t>
      </w:r>
      <w:r w:rsidR="002E4579" w:rsidRPr="006C7FDB">
        <w:rPr>
          <w:rFonts w:ascii="Times New Roman" w:hAnsi="Times New Roman"/>
        </w:rPr>
        <w:t xml:space="preserve">are indicated </w:t>
      </w:r>
      <w:r w:rsidRPr="006C7FDB">
        <w:rPr>
          <w:rFonts w:ascii="Times New Roman" w:hAnsi="Times New Roman"/>
        </w:rPr>
        <w:t>in bold.</w:t>
      </w:r>
      <w:bookmarkEnd w:id="6"/>
      <w:bookmarkEnd w:id="7"/>
      <w:bookmarkEnd w:id="8"/>
      <w:r w:rsidRPr="006C7FDB">
        <w:rPr>
          <w:rFonts w:ascii="Times New Roman" w:hAnsi="Times New Roman"/>
        </w:rPr>
        <w:t xml:space="preserve"> N: nitrogen amendment; W: water table lowering; WN: nitrogen amendment and water table lowering.</w:t>
      </w:r>
    </w:p>
    <w:p w14:paraId="07CAB1EE" w14:textId="77777777" w:rsidR="00837BE6" w:rsidRPr="006C7FDB" w:rsidRDefault="00DC5162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begin"/>
      </w:r>
      <w:r w:rsidR="00837BE6" w:rsidRPr="006C7FDB">
        <w:rPr>
          <w:rFonts w:ascii="Times New Roman" w:hAnsi="Times New Roman"/>
        </w:rPr>
        <w:instrText xml:space="preserve"> LINK Excel.Sheet.12</w:instrText>
      </w:r>
      <w:r w:rsidR="00837BE6" w:rsidRPr="006C7FDB">
        <w:rPr>
          <w:rFonts w:ascii="Times New Roman" w:hAnsi="Times New Roman" w:hint="eastAsia"/>
        </w:rPr>
        <w:instrText xml:space="preserve"> "E:\\R data\\</w:instrText>
      </w:r>
      <w:r w:rsidR="00837BE6" w:rsidRPr="006C7FDB">
        <w:rPr>
          <w:rFonts w:ascii="Times New Roman" w:hAnsi="Times New Roman" w:hint="eastAsia"/>
        </w:rPr>
        <w:instrText>李云涛</w:instrText>
      </w:r>
      <w:r w:rsidR="00837BE6" w:rsidRPr="006C7FDB">
        <w:rPr>
          <w:rFonts w:ascii="Times New Roman" w:hAnsi="Times New Roman" w:hint="eastAsia"/>
        </w:rPr>
        <w:instrText>\\Nwater</w:instrText>
      </w:r>
      <w:r w:rsidR="00837BE6" w:rsidRPr="006C7FDB">
        <w:rPr>
          <w:rFonts w:ascii="Times New Roman" w:hAnsi="Times New Roman" w:hint="eastAsia"/>
        </w:rPr>
        <w:instrText>重新分析</w:instrText>
      </w:r>
      <w:r w:rsidR="00837BE6" w:rsidRPr="006C7FDB">
        <w:rPr>
          <w:rFonts w:ascii="Times New Roman" w:hAnsi="Times New Roman" w:hint="eastAsia"/>
        </w:rPr>
        <w:instrText>\\ADONIS\\ADONIS_results.xlsx"</w:instrText>
      </w:r>
      <w:r w:rsidR="00837BE6" w:rsidRPr="006C7FDB">
        <w:rPr>
          <w:rFonts w:ascii="Times New Roman" w:hAnsi="Times New Roman"/>
        </w:rPr>
        <w:instrText xml:space="preserve"> summary!R10C8:R16C10 \a \f 4 \h  \* MERGEFORMAT </w:instrText>
      </w:r>
      <w:r w:rsidRPr="006C7FDB">
        <w:rPr>
          <w:rFonts w:ascii="Times New Roman" w:hAnsi="Times New Roman"/>
        </w:rPr>
        <w:fldChar w:fldCharType="separate"/>
      </w:r>
    </w:p>
    <w:tbl>
      <w:tblPr>
        <w:tblpPr w:leftFromText="180" w:rightFromText="180" w:horzAnchor="margin" w:tblpXSpec="center" w:tblpY="1516"/>
        <w:tblW w:w="3394" w:type="dxa"/>
        <w:tblLook w:val="04A0" w:firstRow="1" w:lastRow="0" w:firstColumn="1" w:lastColumn="0" w:noHBand="0" w:noVBand="1"/>
      </w:tblPr>
      <w:tblGrid>
        <w:gridCol w:w="1843"/>
        <w:gridCol w:w="756"/>
        <w:gridCol w:w="880"/>
      </w:tblGrid>
      <w:tr w:rsidR="00837BE6" w:rsidRPr="006C7FDB" w14:paraId="24121732" w14:textId="77777777">
        <w:trPr>
          <w:trHeight w:val="390"/>
        </w:trPr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</w:tcPr>
          <w:p w14:paraId="0618A0E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mparison</w:t>
            </w:r>
          </w:p>
        </w:tc>
        <w:tc>
          <w:tcPr>
            <w:tcW w:w="67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</w:tcPr>
          <w:p w14:paraId="79E15C3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R</w:t>
            </w: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</w:tcPr>
          <w:p w14:paraId="559A85F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</w:t>
            </w:r>
          </w:p>
        </w:tc>
      </w:tr>
      <w:tr w:rsidR="00837BE6" w:rsidRPr="006C7FDB" w14:paraId="1B2296C5" w14:textId="77777777">
        <w:trPr>
          <w:trHeight w:val="34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6510910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N vs. W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4799D99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 xml:space="preserve">0.461 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743E753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0.035</w:t>
            </w:r>
          </w:p>
        </w:tc>
      </w:tr>
      <w:tr w:rsidR="00837BE6" w:rsidRPr="006C7FDB" w14:paraId="259B7D87" w14:textId="77777777">
        <w:trPr>
          <w:trHeight w:val="34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18FEBF7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N vs. WN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0002E43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 xml:space="preserve">0.398 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09F8B74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0.001</w:t>
            </w:r>
          </w:p>
        </w:tc>
      </w:tr>
      <w:tr w:rsidR="00837BE6" w:rsidRPr="006C7FDB" w14:paraId="03CDC7F9" w14:textId="77777777">
        <w:trPr>
          <w:trHeight w:val="34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592B72D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Control vs. W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72E177D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 xml:space="preserve">0.368 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4EBEABB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0.001</w:t>
            </w:r>
          </w:p>
        </w:tc>
      </w:tr>
      <w:tr w:rsidR="00837BE6" w:rsidRPr="006C7FDB" w14:paraId="6A7251C0" w14:textId="77777777">
        <w:trPr>
          <w:trHeight w:val="34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087D5C0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Control vs. WN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4C4101D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 xml:space="preserve">0.316 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74F15C6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0.001</w:t>
            </w:r>
          </w:p>
        </w:tc>
      </w:tr>
      <w:tr w:rsidR="00837BE6" w:rsidRPr="006C7FDB" w14:paraId="4916EDC2" w14:textId="77777777">
        <w:trPr>
          <w:trHeight w:val="34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3EB7227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Control vs. N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12B228C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 xml:space="preserve">0.230 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</w:tcPr>
          <w:p w14:paraId="57D2B28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0.001</w:t>
            </w:r>
          </w:p>
        </w:tc>
      </w:tr>
      <w:tr w:rsidR="00837BE6" w:rsidRPr="006C7FDB" w14:paraId="14380C57" w14:textId="77777777">
        <w:trPr>
          <w:trHeight w:val="360"/>
        </w:trPr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</w:tcPr>
          <w:p w14:paraId="0FABFEB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W vs. WN</w:t>
            </w:r>
          </w:p>
        </w:tc>
        <w:tc>
          <w:tcPr>
            <w:tcW w:w="6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</w:tcPr>
          <w:p w14:paraId="5457D17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203 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</w:tcPr>
          <w:p w14:paraId="480C201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62</w:t>
            </w:r>
          </w:p>
        </w:tc>
      </w:tr>
    </w:tbl>
    <w:p w14:paraId="453E345B" w14:textId="77777777" w:rsidR="00837BE6" w:rsidRPr="006C7FDB" w:rsidRDefault="00DC5162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end"/>
      </w:r>
    </w:p>
    <w:p w14:paraId="7E6B5D39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br w:type="page"/>
      </w:r>
    </w:p>
    <w:p w14:paraId="77E44F8F" w14:textId="52D29B8E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 w:hint="eastAsia"/>
        </w:rPr>
        <w:lastRenderedPageBreak/>
        <w:t xml:space="preserve">Table </w:t>
      </w:r>
      <w:r w:rsidRPr="006C7FDB">
        <w:rPr>
          <w:rFonts w:ascii="Times New Roman" w:hAnsi="Times New Roman"/>
        </w:rPr>
        <w:t>S</w:t>
      </w:r>
      <w:r w:rsidR="00AB59EB">
        <w:rPr>
          <w:rFonts w:ascii="Times New Roman" w:hAnsi="Times New Roman"/>
        </w:rPr>
        <w:t>V</w:t>
      </w:r>
      <w:r w:rsidR="00DA05DC">
        <w:rPr>
          <w:rFonts w:ascii="Times New Roman" w:hAnsi="Times New Roman"/>
        </w:rPr>
        <w:t>.</w:t>
      </w:r>
      <w:r w:rsidRPr="006C7FDB">
        <w:rPr>
          <w:rFonts w:ascii="Times New Roman" w:hAnsi="Times New Roman"/>
        </w:rPr>
        <w:t xml:space="preserve"> Relative abundance</w:t>
      </w:r>
      <w:r w:rsidR="002E4579" w:rsidRPr="006C7FDB">
        <w:rPr>
          <w:rFonts w:ascii="Times New Roman" w:hAnsi="Times New Roman"/>
        </w:rPr>
        <w:t>s</w:t>
      </w:r>
      <w:r w:rsidRPr="006C7FDB">
        <w:rPr>
          <w:rFonts w:ascii="Times New Roman" w:hAnsi="Times New Roman"/>
        </w:rPr>
        <w:t xml:space="preserve"> of dominant bacterial phyla (A) and functional gene categories (B) in different treatments. 0.00 stands for values less than 0.01. N: nitrogen amendment; W: water table lowering; WN: nitrogen amendment and water table lowering.</w:t>
      </w:r>
    </w:p>
    <w:p w14:paraId="0CCD2AE5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</w:p>
    <w:p w14:paraId="533B0527" w14:textId="308A1364" w:rsidR="00837BE6" w:rsidRPr="006C7FDB" w:rsidRDefault="00837BE6">
      <w:pPr>
        <w:rPr>
          <w:rFonts w:ascii="Times New Roman" w:hAnsi="Times New Roman"/>
        </w:rPr>
      </w:pPr>
    </w:p>
    <w:tbl>
      <w:tblPr>
        <w:tblpPr w:leftFromText="180" w:rightFromText="180" w:vertAnchor="page" w:horzAnchor="margin" w:tblpXSpec="center" w:tblpY="3194"/>
        <w:tblW w:w="7332" w:type="dxa"/>
        <w:tblLook w:val="04A0" w:firstRow="1" w:lastRow="0" w:firstColumn="1" w:lastColumn="0" w:noHBand="0" w:noVBand="1"/>
      </w:tblPr>
      <w:tblGrid>
        <w:gridCol w:w="2480"/>
        <w:gridCol w:w="1216"/>
        <w:gridCol w:w="1216"/>
        <w:gridCol w:w="1216"/>
        <w:gridCol w:w="1216"/>
      </w:tblGrid>
      <w:tr w:rsidR="00837BE6" w:rsidRPr="006C7FDB" w14:paraId="78D0E497" w14:textId="77777777">
        <w:trPr>
          <w:trHeight w:val="330"/>
        </w:trPr>
        <w:tc>
          <w:tcPr>
            <w:tcW w:w="24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1A417D9D" w14:textId="27051E85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hylum</w:t>
            </w:r>
          </w:p>
        </w:tc>
        <w:tc>
          <w:tcPr>
            <w:tcW w:w="12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5D7CBEB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ntrol</w:t>
            </w:r>
          </w:p>
        </w:tc>
        <w:tc>
          <w:tcPr>
            <w:tcW w:w="12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15AD1B5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2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2CFDCC0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W</w:t>
            </w:r>
          </w:p>
        </w:tc>
        <w:tc>
          <w:tcPr>
            <w:tcW w:w="12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1F897EC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WN</w:t>
            </w:r>
          </w:p>
        </w:tc>
      </w:tr>
      <w:tr w:rsidR="00837BE6" w:rsidRPr="006C7FDB" w14:paraId="318B7454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DE6853" w14:textId="327E6F6B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Actinobacteria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54E82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26(0.02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5C171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23(0.03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EF6FD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29(0.03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A2E08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29(0.01)</w:t>
            </w:r>
          </w:p>
        </w:tc>
      </w:tr>
      <w:tr w:rsidR="00837BE6" w:rsidRPr="006C7FDB" w14:paraId="3D620175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FA8E96" w14:textId="4E9205A9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Betaproteobacteria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3CE2B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4(0.01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D15DB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5(0.01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0619C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2(0.01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17429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9(0.01)</w:t>
            </w:r>
          </w:p>
        </w:tc>
      </w:tr>
      <w:tr w:rsidR="00837BE6" w:rsidRPr="006C7FDB" w14:paraId="325CF047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DEA93C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Alphaproteobacteria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0F6AC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8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80BB4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7(0.01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9E2C6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4(0.01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19299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4(0.02)</w:t>
            </w:r>
          </w:p>
        </w:tc>
      </w:tr>
      <w:tr w:rsidR="00837BE6" w:rsidRPr="006C7FDB" w14:paraId="16A3DAF4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7AA1A5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Bacteroidetes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98063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0(0.02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334C9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9(0.02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0D0F5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(0.01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11A2E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8(0.03)</w:t>
            </w:r>
          </w:p>
        </w:tc>
      </w:tr>
      <w:tr w:rsidR="00837BE6" w:rsidRPr="006C7FDB" w14:paraId="776DBEBE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13845B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Chloroflexi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C9560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1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F507A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9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3380B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8(0.01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DDA77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9(0.00)</w:t>
            </w:r>
          </w:p>
        </w:tc>
      </w:tr>
      <w:tr w:rsidR="00837BE6" w:rsidRPr="006C7FDB" w14:paraId="49BCBDF4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3B794E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Acidobacteria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A98FF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5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04960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FD47B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0(0.02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B50CE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6(0.01)</w:t>
            </w:r>
          </w:p>
        </w:tc>
      </w:tr>
      <w:tr w:rsidR="00837BE6" w:rsidRPr="006C7FDB" w14:paraId="7E84E93E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D010C8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Deltaproteobacteria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20AC0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5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73C36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1B6DB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5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4C69D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(0.00)</w:t>
            </w:r>
          </w:p>
        </w:tc>
      </w:tr>
      <w:tr w:rsidR="00837BE6" w:rsidRPr="006C7FDB" w14:paraId="1AC67D14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F4D9B2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Firmicutes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506A5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(0.01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0C5BE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6(0.02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2F888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3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94D54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(0.02)</w:t>
            </w:r>
          </w:p>
        </w:tc>
      </w:tr>
      <w:tr w:rsidR="00837BE6" w:rsidRPr="006C7FDB" w14:paraId="24C31CF7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B926E8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Gammaproteobacteria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16666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643CC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7BE48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FAC0C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(0.00)</w:t>
            </w:r>
          </w:p>
        </w:tc>
      </w:tr>
      <w:tr w:rsidR="00837BE6" w:rsidRPr="006C7FDB" w14:paraId="769F95C8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3AF4E3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Planctomycetes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D19B6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1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43B0D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1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E3C33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3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C57ED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3(0.01)</w:t>
            </w:r>
          </w:p>
        </w:tc>
      </w:tr>
      <w:tr w:rsidR="00837BE6" w:rsidRPr="006C7FDB" w14:paraId="043B8185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4202C7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AD3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71867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1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41C02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1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75887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1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01E1A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1(0.00)</w:t>
            </w:r>
          </w:p>
        </w:tc>
      </w:tr>
      <w:tr w:rsidR="00837BE6" w:rsidRPr="006C7FDB" w14:paraId="54AF6631" w14:textId="77777777">
        <w:trPr>
          <w:trHeight w:val="31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E477DC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Nitrospirae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D71F6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DBB66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F1C2B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(0.00)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C8E2B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1(0.00)</w:t>
            </w:r>
          </w:p>
        </w:tc>
      </w:tr>
      <w:tr w:rsidR="00837BE6" w:rsidRPr="006C7FDB" w14:paraId="5A082BD2" w14:textId="77777777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67F05777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Other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0A585F2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1(0.02)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7B4621D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9(0.01)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4C8E3A4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7(0.01)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075EC71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8(0.00)</w:t>
            </w:r>
          </w:p>
        </w:tc>
      </w:tr>
    </w:tbl>
    <w:p w14:paraId="0686042A" w14:textId="77777777" w:rsidR="00837BE6" w:rsidRPr="006C7FDB" w:rsidRDefault="00837BE6">
      <w:pPr>
        <w:rPr>
          <w:rFonts w:ascii="Times New Roman" w:hAnsi="Times New Roman"/>
        </w:rPr>
      </w:pPr>
    </w:p>
    <w:tbl>
      <w:tblPr>
        <w:tblpPr w:leftFromText="180" w:rightFromText="180" w:vertAnchor="page" w:horzAnchor="margin" w:tblpY="8891"/>
        <w:tblW w:w="8812" w:type="dxa"/>
        <w:tblLook w:val="04A0" w:firstRow="1" w:lastRow="0" w:firstColumn="1" w:lastColumn="0" w:noHBand="0" w:noVBand="1"/>
      </w:tblPr>
      <w:tblGrid>
        <w:gridCol w:w="2500"/>
        <w:gridCol w:w="1578"/>
        <w:gridCol w:w="1578"/>
        <w:gridCol w:w="1578"/>
        <w:gridCol w:w="1578"/>
      </w:tblGrid>
      <w:tr w:rsidR="00837BE6" w:rsidRPr="006C7FDB" w14:paraId="538E0BB3" w14:textId="77777777">
        <w:trPr>
          <w:trHeight w:val="330"/>
        </w:trPr>
        <w:tc>
          <w:tcPr>
            <w:tcW w:w="25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E5A6FC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Gene Category</w:t>
            </w:r>
          </w:p>
        </w:tc>
        <w:tc>
          <w:tcPr>
            <w:tcW w:w="15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4E804D0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ntrol</w:t>
            </w:r>
          </w:p>
        </w:tc>
        <w:tc>
          <w:tcPr>
            <w:tcW w:w="15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B174CC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5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7E8215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W</w:t>
            </w:r>
          </w:p>
        </w:tc>
        <w:tc>
          <w:tcPr>
            <w:tcW w:w="15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F54CEC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WN</w:t>
            </w:r>
          </w:p>
        </w:tc>
      </w:tr>
      <w:tr w:rsidR="00837BE6" w:rsidRPr="006C7FDB" w14:paraId="3ADC7926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B63B696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Metal Homeostasis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B6042D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264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6F08A8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264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4FFD3E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263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5723EB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263(0.00)</w:t>
            </w:r>
          </w:p>
        </w:tc>
      </w:tr>
      <w:tr w:rsidR="00837BE6" w:rsidRPr="006C7FDB" w14:paraId="5AB31D9A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7208717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arbon Cycling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5EB407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61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D15F20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61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DF2985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61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ECAF20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61(0.00)</w:t>
            </w:r>
          </w:p>
        </w:tc>
      </w:tr>
      <w:tr w:rsidR="00837BE6" w:rsidRPr="006C7FDB" w14:paraId="54351148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48385D9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tress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4B294B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54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1FF59B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55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C218E4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56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E5C40F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56(0.00)</w:t>
            </w:r>
          </w:p>
        </w:tc>
      </w:tr>
      <w:tr w:rsidR="00837BE6" w:rsidRPr="006C7FDB" w14:paraId="6898722C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2E4D0EC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Virulence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F2FB86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25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4C37E3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24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ACD386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25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DF8B08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24(0.00)</w:t>
            </w:r>
          </w:p>
        </w:tc>
      </w:tr>
      <w:tr w:rsidR="00837BE6" w:rsidRPr="006C7FDB" w14:paraId="777073E3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B60E0FE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rganic Remediation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EA4566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87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19376F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87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148FCB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87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813B76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87(0.00)</w:t>
            </w:r>
          </w:p>
        </w:tc>
      </w:tr>
      <w:tr w:rsidR="00837BE6" w:rsidRPr="006C7FDB" w14:paraId="36BDEB7A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01ABA83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Nitrogen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C71EE9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2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9D9BBE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2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10AE34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3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9BE5B3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3(0.00)</w:t>
            </w:r>
          </w:p>
        </w:tc>
      </w:tr>
      <w:tr w:rsidR="00837BE6" w:rsidRPr="006C7FDB" w14:paraId="24D7AAE1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EFF89E4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ulfur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C59B47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8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86CFB6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8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7F5141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8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0101A8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8(0.00)</w:t>
            </w:r>
          </w:p>
        </w:tc>
      </w:tr>
      <w:tr w:rsidR="00837BE6" w:rsidRPr="006C7FDB" w14:paraId="44BE3782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0C345CB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econdary metabolism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E593E3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8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0B5543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8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76BE3A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8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10916D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8(0.00)</w:t>
            </w:r>
          </w:p>
        </w:tc>
      </w:tr>
      <w:tr w:rsidR="00837BE6" w:rsidRPr="006C7FDB" w14:paraId="4AE0684D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064444D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Virulence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19D222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7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434066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8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AE5E41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7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06C6EB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7(0.00)</w:t>
            </w:r>
          </w:p>
        </w:tc>
      </w:tr>
      <w:tr w:rsidR="00837BE6" w:rsidRPr="006C7FDB" w14:paraId="13EA26EC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E0E3B8D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hosphorus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30F411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2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B40603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1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FB8613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2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F776F0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22(0.00)</w:t>
            </w:r>
          </w:p>
        </w:tc>
      </w:tr>
      <w:tr w:rsidR="00837BE6" w:rsidRPr="006C7FDB" w14:paraId="74B236ED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8E3EFFF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Virus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B7ACF5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9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17053C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9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D4AF52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8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FAB964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8(0.00)</w:t>
            </w:r>
          </w:p>
        </w:tc>
      </w:tr>
      <w:tr w:rsidR="00837BE6" w:rsidRPr="006C7FDB" w14:paraId="28232F94" w14:textId="77777777">
        <w:trPr>
          <w:trHeight w:val="31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3F22764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Electron transfer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BDE2CE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5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56E54D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5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4B9A6A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5(0.00)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13B39C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05(0.00)</w:t>
            </w:r>
          </w:p>
        </w:tc>
      </w:tr>
      <w:tr w:rsidR="00837BE6" w:rsidRPr="006C7FDB" w14:paraId="10692EB1" w14:textId="77777777">
        <w:trPr>
          <w:trHeight w:val="330"/>
        </w:trPr>
        <w:tc>
          <w:tcPr>
            <w:tcW w:w="25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8E4F66A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ther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2CE1C7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7(0.00)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826166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8(0.00)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83586B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8(0.00)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87D0D0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48(0.00)</w:t>
            </w:r>
          </w:p>
        </w:tc>
      </w:tr>
    </w:tbl>
    <w:p w14:paraId="4230B78E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</w:p>
    <w:p w14:paraId="61FE90BC" w14:textId="77777777" w:rsidR="004414D9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br w:type="page"/>
      </w:r>
    </w:p>
    <w:p w14:paraId="2550D1FC" w14:textId="4E0AFBD0" w:rsidR="002207EB" w:rsidRPr="002207EB" w:rsidRDefault="004414D9" w:rsidP="002207EB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lastRenderedPageBreak/>
        <w:t>Table S</w:t>
      </w:r>
      <w:r w:rsidR="00AB59EB">
        <w:rPr>
          <w:rFonts w:ascii="Times New Roman" w:hAnsi="Times New Roman"/>
        </w:rPr>
        <w:t>VI</w:t>
      </w:r>
      <w:r>
        <w:rPr>
          <w:rFonts w:ascii="Times New Roman" w:hAnsi="Times New Roman" w:hint="eastAsia"/>
        </w:rPr>
        <w:t xml:space="preserve">. </w:t>
      </w:r>
      <w:r w:rsidR="002207EB">
        <w:rPr>
          <w:rFonts w:ascii="Times New Roman" w:hAnsi="Times New Roman"/>
        </w:rPr>
        <w:t xml:space="preserve">Two-way ANOVA </w:t>
      </w:r>
      <w:r w:rsidR="007F3368">
        <w:rPr>
          <w:rFonts w:ascii="Times New Roman" w:hAnsi="Times New Roman"/>
        </w:rPr>
        <w:t xml:space="preserve">and response value </w:t>
      </w:r>
      <w:r w:rsidR="008E610B">
        <w:rPr>
          <w:rFonts w:ascii="Times New Roman" w:hAnsi="Times New Roman"/>
        </w:rPr>
        <w:t xml:space="preserve">of major bacterial phylum that significantly </w:t>
      </w:r>
      <w:r w:rsidR="007F3368">
        <w:rPr>
          <w:rFonts w:ascii="Times New Roman" w:hAnsi="Times New Roman"/>
        </w:rPr>
        <w:t>changed under</w:t>
      </w:r>
      <w:r w:rsidR="008E610B">
        <w:rPr>
          <w:rFonts w:ascii="Times New Roman" w:hAnsi="Times New Roman"/>
        </w:rPr>
        <w:t xml:space="preserve"> N amendment or water table lowering treatment. Significant values (P&lt;0.05) are listed in bold. </w:t>
      </w:r>
      <w:r w:rsidR="008E610B" w:rsidRPr="006C7FDB">
        <w:rPr>
          <w:rFonts w:ascii="Times New Roman" w:hAnsi="Times New Roman"/>
        </w:rPr>
        <w:t>N: nitrogen amendment; W: water table lowering</w:t>
      </w:r>
      <w:r w:rsidR="008E610B">
        <w:rPr>
          <w:rFonts w:ascii="Times New Roman" w:hAnsi="Times New Roman"/>
        </w:rPr>
        <w:t>; N*W: the interaction of N ame</w:t>
      </w:r>
      <w:r w:rsidR="002207EB">
        <w:rPr>
          <w:rFonts w:ascii="Times New Roman" w:hAnsi="Times New Roman"/>
        </w:rPr>
        <w:t xml:space="preserve">ndment and water table lowering. </w:t>
      </w:r>
      <w:r w:rsidR="002207EB" w:rsidRPr="002207EB">
        <w:rPr>
          <w:rFonts w:ascii="Times New Roman" w:hAnsi="Times New Roman"/>
        </w:rPr>
        <w:t>Response values were calculated using the following formula: Response (%) = (average relative abundance N</w:t>
      </w:r>
      <w:r w:rsidR="002207EB" w:rsidRPr="002207EB">
        <w:rPr>
          <w:rFonts w:ascii="Times New Roman" w:hAnsi="Times New Roman"/>
          <w:vertAlign w:val="superscript"/>
        </w:rPr>
        <w:t>+</w:t>
      </w:r>
      <w:r w:rsidR="002207EB" w:rsidRPr="002207EB">
        <w:rPr>
          <w:rFonts w:ascii="Times New Roman" w:hAnsi="Times New Roman"/>
        </w:rPr>
        <w:t>/W</w:t>
      </w:r>
      <w:r w:rsidR="002207EB" w:rsidRPr="002207EB">
        <w:rPr>
          <w:rFonts w:ascii="Times New Roman" w:hAnsi="Times New Roman"/>
          <w:vertAlign w:val="superscript"/>
        </w:rPr>
        <w:t>-</w:t>
      </w:r>
      <w:r w:rsidR="002207EB" w:rsidRPr="002207EB">
        <w:rPr>
          <w:rFonts w:ascii="Times New Roman" w:hAnsi="Times New Roman"/>
        </w:rPr>
        <w:t xml:space="preserve"> - average relative abundance N</w:t>
      </w:r>
      <w:r w:rsidR="002207EB" w:rsidRPr="002207EB">
        <w:rPr>
          <w:rFonts w:ascii="Times New Roman" w:hAnsi="Times New Roman"/>
          <w:vertAlign w:val="superscript"/>
        </w:rPr>
        <w:t>0</w:t>
      </w:r>
      <w:r w:rsidR="002207EB" w:rsidRPr="002207EB">
        <w:rPr>
          <w:rFonts w:ascii="Times New Roman" w:hAnsi="Times New Roman"/>
        </w:rPr>
        <w:t>/W</w:t>
      </w:r>
      <w:r w:rsidR="002207EB" w:rsidRPr="002207EB">
        <w:rPr>
          <w:rFonts w:ascii="Times New Roman" w:hAnsi="Times New Roman"/>
          <w:vertAlign w:val="superscript"/>
        </w:rPr>
        <w:t>0</w:t>
      </w:r>
      <w:r w:rsidR="002207EB" w:rsidRPr="002207EB">
        <w:rPr>
          <w:rFonts w:ascii="Times New Roman" w:hAnsi="Times New Roman"/>
        </w:rPr>
        <w:t>) / average relative abundance N</w:t>
      </w:r>
      <w:r w:rsidR="002207EB" w:rsidRPr="002207EB">
        <w:rPr>
          <w:rFonts w:ascii="Times New Roman" w:hAnsi="Times New Roman"/>
          <w:vertAlign w:val="superscript"/>
        </w:rPr>
        <w:t>0</w:t>
      </w:r>
      <w:r w:rsidR="002207EB" w:rsidRPr="002207EB">
        <w:rPr>
          <w:rFonts w:ascii="Times New Roman" w:hAnsi="Times New Roman"/>
        </w:rPr>
        <w:t>/W</w:t>
      </w:r>
      <w:r w:rsidR="002207EB" w:rsidRPr="002207EB">
        <w:rPr>
          <w:rFonts w:ascii="Times New Roman" w:hAnsi="Times New Roman"/>
          <w:vertAlign w:val="superscript"/>
        </w:rPr>
        <w:t>0</w:t>
      </w:r>
      <w:r w:rsidR="002207EB" w:rsidRPr="002207EB">
        <w:rPr>
          <w:rFonts w:ascii="Times New Roman" w:hAnsi="Times New Roman"/>
        </w:rPr>
        <w:t>)*100%.</w:t>
      </w:r>
    </w:p>
    <w:p w14:paraId="565FC7DE" w14:textId="10A0836A" w:rsidR="004414D9" w:rsidRPr="004C68E5" w:rsidRDefault="00DC5162">
      <w:pPr>
        <w:widowControl/>
        <w:jc w:val="left"/>
        <w:rPr>
          <w:rFonts w:ascii="Times New Roman" w:hAnsi="Times New Roman"/>
        </w:rPr>
      </w:pPr>
      <w:r>
        <w:fldChar w:fldCharType="begin"/>
      </w:r>
      <w:r w:rsidR="004414D9">
        <w:instrText xml:space="preserve"> LINK </w:instrText>
      </w:r>
      <w:r w:rsidR="003B5661">
        <w:instrText>Excel.Sheet.12</w:instrText>
      </w:r>
      <w:r w:rsidR="003B5661">
        <w:rPr>
          <w:rFonts w:hint="eastAsia"/>
        </w:rPr>
        <w:instrText xml:space="preserve"> D:\\</w:instrText>
      </w:r>
      <w:r w:rsidR="003B5661">
        <w:rPr>
          <w:rFonts w:hint="eastAsia"/>
        </w:rPr>
        <w:instrText>科研</w:instrText>
      </w:r>
      <w:r w:rsidR="003B5661">
        <w:rPr>
          <w:rFonts w:hint="eastAsia"/>
        </w:rPr>
        <w:instrText>\\Nwater</w:instrText>
      </w:r>
      <w:r w:rsidR="003B5661">
        <w:rPr>
          <w:rFonts w:hint="eastAsia"/>
        </w:rPr>
        <w:instrText>重新分析</w:instrText>
      </w:r>
      <w:r w:rsidR="003B5661">
        <w:rPr>
          <w:rFonts w:hint="eastAsia"/>
        </w:rPr>
        <w:instrText>\\taxa_summary_all\\otu_table_mc5_sort_L2.xlsx</w:instrText>
      </w:r>
      <w:r w:rsidR="003B5661">
        <w:instrText xml:space="preserve"> Sheet3!R1C15:R10C21 </w:instrText>
      </w:r>
      <w:r w:rsidR="004414D9">
        <w:instrText xml:space="preserve">\a \f 4 \h </w:instrText>
      </w:r>
      <w:r>
        <w:fldChar w:fldCharType="separate"/>
      </w:r>
    </w:p>
    <w:p w14:paraId="338377F3" w14:textId="24CAD2A9" w:rsidR="004414D9" w:rsidRDefault="00DC5162">
      <w:pPr>
        <w:widowControl/>
        <w:jc w:val="left"/>
        <w:rPr>
          <w:kern w:val="0"/>
          <w:sz w:val="20"/>
          <w:szCs w:val="20"/>
        </w:rPr>
      </w:pPr>
      <w:r>
        <w:fldChar w:fldCharType="end"/>
      </w:r>
      <w:r>
        <w:fldChar w:fldCharType="begin"/>
      </w:r>
      <w:r w:rsidR="004414D9">
        <w:instrText xml:space="preserve"> LINK </w:instrText>
      </w:r>
      <w:r w:rsidR="003B5661">
        <w:instrText>Excel.Sheet.12</w:instrText>
      </w:r>
      <w:r w:rsidR="003B5661">
        <w:rPr>
          <w:rFonts w:hint="eastAsia"/>
        </w:rPr>
        <w:instrText xml:space="preserve"> D:\\</w:instrText>
      </w:r>
      <w:r w:rsidR="003B5661">
        <w:rPr>
          <w:rFonts w:hint="eastAsia"/>
        </w:rPr>
        <w:instrText>科研</w:instrText>
      </w:r>
      <w:r w:rsidR="003B5661">
        <w:rPr>
          <w:rFonts w:hint="eastAsia"/>
        </w:rPr>
        <w:instrText>\\Nwater</w:instrText>
      </w:r>
      <w:r w:rsidR="003B5661">
        <w:rPr>
          <w:rFonts w:hint="eastAsia"/>
        </w:rPr>
        <w:instrText>重新分析</w:instrText>
      </w:r>
      <w:r w:rsidR="003B5661">
        <w:rPr>
          <w:rFonts w:hint="eastAsia"/>
        </w:rPr>
        <w:instrText>\\taxa_summary_all\\otu_table_mc5_sort_L2.xlsx</w:instrText>
      </w:r>
      <w:r w:rsidR="003B5661">
        <w:instrText xml:space="preserve"> Sheet3!R1C15:R10C21 </w:instrText>
      </w:r>
      <w:r w:rsidR="004414D9">
        <w:instrText xml:space="preserve">\a \f 4 \h  \* MERGEFORMAT </w:instrText>
      </w:r>
      <w:r>
        <w:fldChar w:fldCharType="separate"/>
      </w:r>
    </w:p>
    <w:p w14:paraId="7E20265E" w14:textId="77777777" w:rsidR="008E610B" w:rsidRDefault="00DC5162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fldChar w:fldCharType="end"/>
      </w:r>
    </w:p>
    <w:tbl>
      <w:tblPr>
        <w:tblpPr w:leftFromText="180" w:rightFromText="180" w:vertAnchor="page" w:horzAnchor="margin" w:tblpXSpec="center" w:tblpY="4149"/>
        <w:tblW w:w="9162" w:type="dxa"/>
        <w:tblLook w:val="04A0" w:firstRow="1" w:lastRow="0" w:firstColumn="1" w:lastColumn="0" w:noHBand="0" w:noVBand="1"/>
      </w:tblPr>
      <w:tblGrid>
        <w:gridCol w:w="2460"/>
        <w:gridCol w:w="721"/>
        <w:gridCol w:w="721"/>
        <w:gridCol w:w="1080"/>
        <w:gridCol w:w="833"/>
        <w:gridCol w:w="831"/>
        <w:gridCol w:w="1080"/>
        <w:gridCol w:w="718"/>
        <w:gridCol w:w="718"/>
      </w:tblGrid>
      <w:tr w:rsidR="003B5661" w:rsidRPr="007259AF" w14:paraId="438E338D" w14:textId="77777777" w:rsidTr="00E037DF">
        <w:trPr>
          <w:trHeight w:val="315"/>
        </w:trPr>
        <w:tc>
          <w:tcPr>
            <w:tcW w:w="24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auto"/>
            <w:noWrap/>
            <w:vAlign w:val="center"/>
            <w:hideMark/>
          </w:tcPr>
          <w:p w14:paraId="2BF51208" w14:textId="77777777" w:rsidR="003B5661" w:rsidRPr="007259AF" w:rsidRDefault="003B5661" w:rsidP="002207EB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Phylum</w:t>
            </w:r>
          </w:p>
        </w:tc>
        <w:tc>
          <w:tcPr>
            <w:tcW w:w="2522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629A77D3" w14:textId="2BB2A210" w:rsidR="003B5661" w:rsidRPr="007259AF" w:rsidRDefault="003B5661" w:rsidP="003B5661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N</w:t>
            </w:r>
          </w:p>
        </w:tc>
        <w:tc>
          <w:tcPr>
            <w:tcW w:w="274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5295B64E" w14:textId="75A54FDD" w:rsidR="003B5661" w:rsidRPr="007259AF" w:rsidRDefault="003B5661" w:rsidP="003B5661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W</w:t>
            </w:r>
          </w:p>
        </w:tc>
        <w:tc>
          <w:tcPr>
            <w:tcW w:w="143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547FBD4E" w14:textId="77777777" w:rsidR="003B5661" w:rsidRPr="007259AF" w:rsidRDefault="003B5661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N*W</w:t>
            </w:r>
          </w:p>
        </w:tc>
      </w:tr>
      <w:tr w:rsidR="007259AF" w:rsidRPr="007259AF" w14:paraId="64DB5CBA" w14:textId="77777777" w:rsidTr="002207EB">
        <w:trPr>
          <w:trHeight w:val="315"/>
        </w:trPr>
        <w:tc>
          <w:tcPr>
            <w:tcW w:w="24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5C7660" w14:textId="77777777" w:rsidR="007259AF" w:rsidRPr="007259AF" w:rsidRDefault="007259AF" w:rsidP="002207EB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133605AA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F</w:t>
            </w: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1A83F47F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P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53476648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Response</w:t>
            </w:r>
          </w:p>
        </w:tc>
        <w:tc>
          <w:tcPr>
            <w:tcW w:w="8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752BB032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F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2813586A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P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0933A3DE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Response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1D222875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F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4276DBCF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P</w:t>
            </w:r>
          </w:p>
        </w:tc>
      </w:tr>
      <w:tr w:rsidR="007259AF" w:rsidRPr="007259AF" w14:paraId="275271E4" w14:textId="77777777" w:rsidTr="002207EB">
        <w:trPr>
          <w:trHeight w:val="300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4E81452E" w14:textId="77777777" w:rsidR="007259AF" w:rsidRPr="007259AF" w:rsidRDefault="007259AF" w:rsidP="002207EB">
            <w:pPr>
              <w:widowControl/>
              <w:jc w:val="left"/>
              <w:rPr>
                <w:rFonts w:cs="宋体"/>
                <w:i/>
                <w:i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i/>
                <w:iCs/>
                <w:color w:val="000000"/>
                <w:kern w:val="0"/>
                <w:sz w:val="22"/>
              </w:rPr>
              <w:t>Acidobacteri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5047C7FB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8.751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CCFD2F4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0.0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7BDCD49F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-28.7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1D5CCDF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15.60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221839E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3AC320DC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57.7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AD0774E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3.6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5A7DCDF1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079</w:t>
            </w:r>
          </w:p>
        </w:tc>
      </w:tr>
      <w:tr w:rsidR="007259AF" w:rsidRPr="007259AF" w14:paraId="058543FB" w14:textId="77777777" w:rsidTr="002207EB">
        <w:trPr>
          <w:trHeight w:val="300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20E7FB6A" w14:textId="77777777" w:rsidR="007259AF" w:rsidRPr="007259AF" w:rsidRDefault="007259AF" w:rsidP="002207EB">
            <w:pPr>
              <w:widowControl/>
              <w:jc w:val="left"/>
              <w:rPr>
                <w:rFonts w:cs="宋体"/>
                <w:i/>
                <w:i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i/>
                <w:iCs/>
                <w:color w:val="000000"/>
                <w:kern w:val="0"/>
                <w:sz w:val="22"/>
              </w:rPr>
              <w:t>Alphaproteobacteri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7EA4E533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301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16F9D19D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59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8EB1FB9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-2.2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3F2CABB6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48.44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2FC4451A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179BC413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86.8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4DBDC745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81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4928F04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385</w:t>
            </w:r>
          </w:p>
        </w:tc>
      </w:tr>
      <w:tr w:rsidR="007259AF" w:rsidRPr="007259AF" w14:paraId="7B6A83FC" w14:textId="77777777" w:rsidTr="002207EB">
        <w:trPr>
          <w:trHeight w:val="300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48D9826" w14:textId="77777777" w:rsidR="007259AF" w:rsidRPr="007259AF" w:rsidRDefault="007259AF" w:rsidP="002207EB">
            <w:pPr>
              <w:widowControl/>
              <w:jc w:val="left"/>
              <w:rPr>
                <w:rFonts w:cs="宋体"/>
                <w:i/>
                <w:i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i/>
                <w:iCs/>
                <w:color w:val="000000"/>
                <w:kern w:val="0"/>
                <w:sz w:val="22"/>
              </w:rPr>
              <w:t>Bacteroidete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2712CAD7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6.047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16FC5633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0.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983AFED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82.0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7C010949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20.90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4ECE2ED4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56E757DA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-55.9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4222210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0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2C816773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923</w:t>
            </w:r>
          </w:p>
        </w:tc>
      </w:tr>
      <w:tr w:rsidR="007259AF" w:rsidRPr="007259AF" w14:paraId="2801D3A0" w14:textId="77777777" w:rsidTr="002207EB">
        <w:trPr>
          <w:trHeight w:val="300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40565940" w14:textId="77777777" w:rsidR="007259AF" w:rsidRPr="007259AF" w:rsidRDefault="007259AF" w:rsidP="002207EB">
            <w:pPr>
              <w:widowControl/>
              <w:jc w:val="left"/>
              <w:rPr>
                <w:rFonts w:cs="宋体"/>
                <w:i/>
                <w:i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i/>
                <w:iCs/>
                <w:color w:val="000000"/>
                <w:kern w:val="0"/>
                <w:sz w:val="22"/>
              </w:rPr>
              <w:t>Betaproteobacteri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4BAACC15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967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726427AE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3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7532730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-8.4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1C132259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8.23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251975DE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0.0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5CCB8EB4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-27.9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82E6D0E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25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781A6782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62</w:t>
            </w:r>
          </w:p>
        </w:tc>
      </w:tr>
      <w:tr w:rsidR="007259AF" w:rsidRPr="007259AF" w14:paraId="171CF36A" w14:textId="77777777" w:rsidTr="002207EB">
        <w:trPr>
          <w:trHeight w:val="300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9205C17" w14:textId="77777777" w:rsidR="007259AF" w:rsidRPr="007259AF" w:rsidRDefault="007259AF" w:rsidP="002207EB">
            <w:pPr>
              <w:widowControl/>
              <w:jc w:val="left"/>
              <w:rPr>
                <w:rFonts w:cs="宋体"/>
                <w:i/>
                <w:i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i/>
                <w:iCs/>
                <w:color w:val="000000"/>
                <w:kern w:val="0"/>
                <w:sz w:val="22"/>
              </w:rPr>
              <w:t>Chlorobi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1979DCB0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3.034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731408DA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1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2A486E2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-22.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5CD77753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13.71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51098238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0.0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74D57ABA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-42.7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3CD23059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14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695AD0F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714</w:t>
            </w:r>
          </w:p>
        </w:tc>
      </w:tr>
      <w:tr w:rsidR="007259AF" w:rsidRPr="007259AF" w14:paraId="612A5C6E" w14:textId="77777777" w:rsidTr="002207EB">
        <w:trPr>
          <w:trHeight w:val="300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4CB2F09D" w14:textId="77777777" w:rsidR="007259AF" w:rsidRPr="007259AF" w:rsidRDefault="007259AF" w:rsidP="002207EB">
            <w:pPr>
              <w:widowControl/>
              <w:jc w:val="left"/>
              <w:rPr>
                <w:rFonts w:cs="宋体"/>
                <w:i/>
                <w:i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i/>
                <w:iCs/>
                <w:color w:val="000000"/>
                <w:kern w:val="0"/>
                <w:sz w:val="22"/>
              </w:rPr>
              <w:t>Chloroflexi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7C59F57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1.193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437E7A16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2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61E81A5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-8.3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3B60871C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5.40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12C13CB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0.0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13000553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-18.4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2D90BF0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78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5BAB9971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392</w:t>
            </w:r>
          </w:p>
        </w:tc>
      </w:tr>
      <w:tr w:rsidR="007259AF" w:rsidRPr="007259AF" w14:paraId="5BC24172" w14:textId="77777777" w:rsidTr="002207EB">
        <w:trPr>
          <w:trHeight w:val="300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3128CEFD" w14:textId="77777777" w:rsidR="007259AF" w:rsidRPr="007259AF" w:rsidRDefault="007259AF" w:rsidP="002207EB">
            <w:pPr>
              <w:widowControl/>
              <w:jc w:val="left"/>
              <w:rPr>
                <w:rFonts w:cs="宋体"/>
                <w:i/>
                <w:i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i/>
                <w:iCs/>
                <w:color w:val="000000"/>
                <w:kern w:val="0"/>
                <w:sz w:val="22"/>
              </w:rPr>
              <w:t>Gammaproteobacteri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5999063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6.225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6F44DC96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0.0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3FCF504B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-19.8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0F481302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1.69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5B0DEB52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2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4009A073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12.1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4C5D38B0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3.88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  <w:hideMark/>
          </w:tcPr>
          <w:p w14:paraId="2F549AC5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072</w:t>
            </w:r>
          </w:p>
        </w:tc>
      </w:tr>
      <w:tr w:rsidR="007259AF" w:rsidRPr="007259AF" w14:paraId="02A35830" w14:textId="77777777" w:rsidTr="002207EB">
        <w:trPr>
          <w:trHeight w:val="315"/>
        </w:trPr>
        <w:tc>
          <w:tcPr>
            <w:tcW w:w="2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46559000" w14:textId="77777777" w:rsidR="007259AF" w:rsidRPr="007259AF" w:rsidRDefault="007259AF" w:rsidP="002207EB">
            <w:pPr>
              <w:widowControl/>
              <w:jc w:val="left"/>
              <w:rPr>
                <w:rFonts w:cs="宋体"/>
                <w:i/>
                <w:i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i/>
                <w:iCs/>
                <w:color w:val="000000"/>
                <w:kern w:val="0"/>
                <w:sz w:val="22"/>
              </w:rPr>
              <w:t>Planctomycete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5B8224D1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017</w:t>
            </w: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2ACB5772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8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55E66B02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-1.84</w:t>
            </w:r>
          </w:p>
        </w:tc>
        <w:tc>
          <w:tcPr>
            <w:tcW w:w="8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03A40738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9.61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46B59A81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0.0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3FF51251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b/>
                <w:bCs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b/>
                <w:bCs/>
                <w:color w:val="000000"/>
                <w:kern w:val="0"/>
                <w:sz w:val="22"/>
              </w:rPr>
              <w:t>108.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37CC83E5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28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  <w:hideMark/>
          </w:tcPr>
          <w:p w14:paraId="3BECB332" w14:textId="77777777" w:rsidR="007259AF" w:rsidRPr="007259AF" w:rsidRDefault="007259AF" w:rsidP="002207EB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7259AF">
              <w:rPr>
                <w:rFonts w:cs="宋体"/>
                <w:color w:val="000000"/>
                <w:kern w:val="0"/>
                <w:sz w:val="22"/>
              </w:rPr>
              <w:t>0.603</w:t>
            </w:r>
          </w:p>
        </w:tc>
      </w:tr>
    </w:tbl>
    <w:p w14:paraId="559D791F" w14:textId="7F551554" w:rsidR="004414D9" w:rsidRDefault="004414D9">
      <w:pPr>
        <w:widowControl/>
        <w:jc w:val="left"/>
        <w:rPr>
          <w:rFonts w:ascii="Times New Roman" w:hAnsi="Times New Roman"/>
        </w:rPr>
      </w:pPr>
    </w:p>
    <w:p w14:paraId="153C7DEB" w14:textId="68413807" w:rsidR="004414D9" w:rsidRDefault="008E610B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4414D9">
        <w:rPr>
          <w:rFonts w:ascii="Times New Roman" w:hAnsi="Times New Roman"/>
        </w:rPr>
        <w:br w:type="page"/>
      </w:r>
    </w:p>
    <w:p w14:paraId="4CB76A2D" w14:textId="7C7C1785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lastRenderedPageBreak/>
        <w:t>Table S</w:t>
      </w:r>
      <w:r w:rsidR="00AB59EB">
        <w:rPr>
          <w:rFonts w:ascii="Times New Roman" w:hAnsi="Times New Roman"/>
        </w:rPr>
        <w:t>VII</w:t>
      </w:r>
      <w:r w:rsidRPr="006C7FDB">
        <w:rPr>
          <w:rFonts w:ascii="Times New Roman" w:hAnsi="Times New Roman"/>
        </w:rPr>
        <w:t>. Relative abundance</w:t>
      </w:r>
      <w:r w:rsidR="0047574A">
        <w:rPr>
          <w:rFonts w:ascii="Times New Roman" w:hAnsi="Times New Roman"/>
        </w:rPr>
        <w:t>s</w:t>
      </w:r>
      <w:r w:rsidRPr="006C7FDB">
        <w:rPr>
          <w:rFonts w:ascii="Times New Roman" w:hAnsi="Times New Roman"/>
        </w:rPr>
        <w:t xml:space="preserve"> of dominant taxonomic groups in each bacterial phylum (A) and signal intensity of major functional community members (B) that </w:t>
      </w:r>
      <w:r w:rsidR="002E4579" w:rsidRPr="006C7FDB">
        <w:rPr>
          <w:rFonts w:ascii="Times New Roman" w:hAnsi="Times New Roman"/>
        </w:rPr>
        <w:t xml:space="preserve">exhibited </w:t>
      </w:r>
      <w:r w:rsidRPr="006C7FDB">
        <w:rPr>
          <w:rFonts w:ascii="Times New Roman" w:hAnsi="Times New Roman"/>
        </w:rPr>
        <w:t>significant response</w:t>
      </w:r>
      <w:r w:rsidR="002E4579" w:rsidRPr="006C7FDB">
        <w:rPr>
          <w:rFonts w:ascii="Times New Roman" w:hAnsi="Times New Roman"/>
        </w:rPr>
        <w:t>s</w:t>
      </w:r>
      <w:r w:rsidRPr="006C7FDB">
        <w:rPr>
          <w:rFonts w:ascii="Times New Roman" w:hAnsi="Times New Roman"/>
        </w:rPr>
        <w:t xml:space="preserve"> to treatments. Different letters in brackets denote significant difference</w:t>
      </w:r>
      <w:r w:rsidR="002E4579" w:rsidRPr="006C7FDB">
        <w:rPr>
          <w:rFonts w:ascii="Times New Roman" w:hAnsi="Times New Roman"/>
        </w:rPr>
        <w:t>s</w:t>
      </w:r>
      <w:r w:rsidRPr="006C7FDB">
        <w:rPr>
          <w:rFonts w:ascii="Times New Roman" w:hAnsi="Times New Roman"/>
        </w:rPr>
        <w:t>. N: nitrogen amendment; W: water table lowering; WN: nitrogen amendment and water table lowering.</w:t>
      </w:r>
    </w:p>
    <w:tbl>
      <w:tblPr>
        <w:tblpPr w:leftFromText="180" w:rightFromText="180" w:vertAnchor="page" w:horzAnchor="margin" w:tblpXSpec="center" w:tblpY="2833"/>
        <w:tblW w:w="7092" w:type="dxa"/>
        <w:tblLook w:val="04A0" w:firstRow="1" w:lastRow="0" w:firstColumn="1" w:lastColumn="0" w:noHBand="0" w:noVBand="1"/>
      </w:tblPr>
      <w:tblGrid>
        <w:gridCol w:w="2620"/>
        <w:gridCol w:w="1035"/>
        <w:gridCol w:w="1137"/>
        <w:gridCol w:w="1150"/>
        <w:gridCol w:w="1150"/>
      </w:tblGrid>
      <w:tr w:rsidR="0082197D" w:rsidRPr="006C7FDB" w14:paraId="53466E89" w14:textId="77777777" w:rsidTr="0082197D">
        <w:trPr>
          <w:cantSplit/>
          <w:trHeight w:val="315"/>
        </w:trPr>
        <w:tc>
          <w:tcPr>
            <w:tcW w:w="26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4F44C3F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Phylum</w:t>
            </w:r>
          </w:p>
        </w:tc>
        <w:tc>
          <w:tcPr>
            <w:tcW w:w="1035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auto"/>
            <w:noWrap/>
            <w:vAlign w:val="center"/>
          </w:tcPr>
          <w:p w14:paraId="5B1E13E8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Contro</w:t>
            </w: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l</w:t>
            </w:r>
          </w:p>
        </w:tc>
        <w:tc>
          <w:tcPr>
            <w:tcW w:w="1137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auto"/>
            <w:noWrap/>
            <w:vAlign w:val="center"/>
          </w:tcPr>
          <w:p w14:paraId="2BEE9169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N</w:t>
            </w:r>
          </w:p>
        </w:tc>
        <w:tc>
          <w:tcPr>
            <w:tcW w:w="115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auto"/>
            <w:noWrap/>
            <w:vAlign w:val="center"/>
          </w:tcPr>
          <w:p w14:paraId="7A4D32B9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W</w:t>
            </w:r>
          </w:p>
        </w:tc>
        <w:tc>
          <w:tcPr>
            <w:tcW w:w="115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auto"/>
            <w:noWrap/>
            <w:vAlign w:val="center"/>
          </w:tcPr>
          <w:p w14:paraId="7E9FCB47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WN</w:t>
            </w:r>
          </w:p>
        </w:tc>
      </w:tr>
      <w:tr w:rsidR="0082197D" w:rsidRPr="006C7FDB" w14:paraId="737EBDD7" w14:textId="77777777" w:rsidTr="0082197D">
        <w:trPr>
          <w:cantSplit/>
          <w:trHeight w:val="219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00B4E77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Main taxon</w:t>
            </w:r>
          </w:p>
        </w:tc>
        <w:tc>
          <w:tcPr>
            <w:tcW w:w="1035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5CCE1D1F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37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6A400BB2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360D98E9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42AFF60A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</w:p>
        </w:tc>
      </w:tr>
      <w:tr w:rsidR="0082197D" w:rsidRPr="006C7FDB" w14:paraId="6733BB57" w14:textId="77777777" w:rsidTr="0082197D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045C3A2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Betaproteobacteria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F6F18A8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411DA12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BE7B3E4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2ECF304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</w:tr>
      <w:tr w:rsidR="0082197D" w:rsidRPr="006C7FDB" w14:paraId="0F56C2BB" w14:textId="77777777" w:rsidTr="0082197D">
        <w:trPr>
          <w:trHeight w:val="330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46A6DF1B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Comamonadacea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AC9FB3C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6(b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1B7D9E8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79(c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52F5A19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32(a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4A02922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32(a)</w:t>
            </w:r>
          </w:p>
        </w:tc>
      </w:tr>
      <w:tr w:rsidR="0082197D" w:rsidRPr="006C7FDB" w14:paraId="62EB74C4" w14:textId="77777777" w:rsidTr="0082197D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E792BCC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Chloroflexi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991F5F8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F960229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8DDBB48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D669191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</w:tr>
      <w:tr w:rsidR="0082197D" w:rsidRPr="006C7FDB" w14:paraId="5E11BAD6" w14:textId="77777777" w:rsidTr="0082197D">
        <w:trPr>
          <w:trHeight w:val="173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7DEB5E3D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Anaerolinea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498B3E99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7(b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7DED57E8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5(ab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55267CE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39(a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564FB84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4(a)</w:t>
            </w:r>
          </w:p>
        </w:tc>
      </w:tr>
      <w:tr w:rsidR="0082197D" w:rsidRPr="006C7FDB" w14:paraId="33F22E8E" w14:textId="77777777" w:rsidTr="0082197D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939934F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Bacteroidetes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0D5294B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C9E1C27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8AAF251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11EC181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</w:tr>
      <w:tr w:rsidR="0082197D" w:rsidRPr="006C7FDB" w14:paraId="4843FA80" w14:textId="77777777" w:rsidTr="0082197D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CF0DC5E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Bacteroidia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F42F9BB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33(b)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773773D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8(b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3B24630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06(a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93B6FFD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1(a)</w:t>
            </w:r>
          </w:p>
        </w:tc>
      </w:tr>
      <w:tr w:rsidR="0082197D" w:rsidRPr="006C7FDB" w14:paraId="1D2646D8" w14:textId="77777777" w:rsidTr="0082197D">
        <w:trPr>
          <w:trHeight w:val="330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72EDE62D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Flavobacteriia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BA438D8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6(bc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62590E8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151(c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7A34F755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7(a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D017D06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58(ab)</w:t>
            </w:r>
          </w:p>
        </w:tc>
      </w:tr>
      <w:tr w:rsidR="0082197D" w:rsidRPr="006C7FDB" w14:paraId="2BBCD736" w14:textId="77777777" w:rsidTr="0082197D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0788304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Alphaproteobacteria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A47134A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3BBA166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02BA3A4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5319F66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</w:tr>
      <w:tr w:rsidR="0082197D" w:rsidRPr="006C7FDB" w14:paraId="1C284D35" w14:textId="77777777" w:rsidTr="0082197D">
        <w:trPr>
          <w:trHeight w:val="330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698ED37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Hyphomicrobiaceae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3D10C1B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4(a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75CA3954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2(a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A063D54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44(b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C6BBC6D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45(b)</w:t>
            </w:r>
          </w:p>
        </w:tc>
      </w:tr>
      <w:tr w:rsidR="0082197D" w:rsidRPr="006C7FDB" w14:paraId="0C3EF6E3" w14:textId="77777777" w:rsidTr="0082197D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126B927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Acidobacteria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599F145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DC9D7AF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3641278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1253A6C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</w:tr>
      <w:tr w:rsidR="0082197D" w:rsidRPr="006C7FDB" w14:paraId="587F8D89" w14:textId="77777777" w:rsidTr="0082197D">
        <w:trPr>
          <w:trHeight w:val="330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692180A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Acidobacteria-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DB1181B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4(a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DF68525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(a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55EC544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66(b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FC29FF7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31(a)</w:t>
            </w:r>
          </w:p>
        </w:tc>
      </w:tr>
      <w:tr w:rsidR="0082197D" w:rsidRPr="006C7FDB" w14:paraId="2803AF46" w14:textId="77777777" w:rsidTr="0082197D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065B390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Gammaproteobacteria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8A65947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0BBDAF3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1CB742B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53471EE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</w:tr>
      <w:tr w:rsidR="0082197D" w:rsidRPr="006C7FDB" w14:paraId="23AAE66C" w14:textId="77777777" w:rsidTr="0082197D">
        <w:trPr>
          <w:trHeight w:val="330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067D4EA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Xanthomonadales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A5FEF99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5(b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D778B35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19(a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E246D29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3(b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767C8FF0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2(b)</w:t>
            </w:r>
          </w:p>
        </w:tc>
      </w:tr>
      <w:tr w:rsidR="0082197D" w:rsidRPr="006C7FDB" w14:paraId="18028A0C" w14:textId="77777777" w:rsidTr="0082197D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E567700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Planctomycetes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6203CEE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DCE28BE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8FDAFEF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7530C11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</w:tr>
      <w:tr w:rsidR="0082197D" w:rsidRPr="006C7FDB" w14:paraId="18428742" w14:textId="77777777" w:rsidTr="0082197D">
        <w:trPr>
          <w:trHeight w:val="330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476A5BB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Planctomycetia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46C0D9B0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13(a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F6C1E36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12(a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1CFDF53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6(b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EB74799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28(b)</w:t>
            </w:r>
          </w:p>
        </w:tc>
      </w:tr>
      <w:tr w:rsidR="0082197D" w:rsidRPr="006C7FDB" w14:paraId="20533DDB" w14:textId="77777777" w:rsidTr="0082197D">
        <w:trPr>
          <w:trHeight w:val="315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B4BBE2D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Chlorobi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3CB9DF7" w14:textId="77777777" w:rsidR="0082197D" w:rsidRPr="006C7FDB" w:rsidRDefault="0082197D" w:rsidP="0082197D">
            <w:pPr>
              <w:widowControl/>
              <w:jc w:val="lef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577C980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F79F2E3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467E1EF" w14:textId="77777777" w:rsidR="0082197D" w:rsidRPr="006C7FDB" w:rsidRDefault="0082197D" w:rsidP="0082197D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  <w:szCs w:val="20"/>
              </w:rPr>
            </w:pPr>
          </w:p>
        </w:tc>
      </w:tr>
      <w:tr w:rsidR="0082197D" w:rsidRPr="006C7FDB" w14:paraId="244971A9" w14:textId="77777777" w:rsidTr="0082197D">
        <w:trPr>
          <w:trHeight w:val="330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478BE98" w14:textId="77777777" w:rsidR="0082197D" w:rsidRPr="006C7FDB" w:rsidRDefault="0082197D" w:rsidP="0082197D">
            <w:pPr>
              <w:widowControl/>
              <w:jc w:val="right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  <w:szCs w:val="24"/>
              </w:rPr>
              <w:t>Ignavibacteria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734A45D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04(c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99240C7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03(bc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ACBE696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02(ab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B59EF98" w14:textId="77777777" w:rsidR="0082197D" w:rsidRPr="006C7FDB" w:rsidRDefault="0082197D" w:rsidP="0082197D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  <w:szCs w:val="24"/>
              </w:rPr>
              <w:t>0.001(b)</w:t>
            </w:r>
          </w:p>
        </w:tc>
      </w:tr>
    </w:tbl>
    <w:p w14:paraId="2616524D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</w:p>
    <w:p w14:paraId="41600F17" w14:textId="136D513F" w:rsidR="00520B77" w:rsidRDefault="00DC5162">
      <w:pPr>
        <w:widowControl/>
        <w:jc w:val="left"/>
        <w:rPr>
          <w:kern w:val="0"/>
          <w:sz w:val="20"/>
          <w:szCs w:val="20"/>
        </w:rPr>
      </w:pPr>
      <w:r>
        <w:fldChar w:fldCharType="begin"/>
      </w:r>
      <w:r w:rsidR="00520B77">
        <w:instrText xml:space="preserve"> LINK </w:instrText>
      </w:r>
      <w:r w:rsidR="003B5661">
        <w:instrText>Excel.Sheet.12</w:instrText>
      </w:r>
      <w:r w:rsidR="003B5661">
        <w:rPr>
          <w:rFonts w:hint="eastAsia"/>
        </w:rPr>
        <w:instrText xml:space="preserve"> D:\\</w:instrText>
      </w:r>
      <w:r w:rsidR="003B5661">
        <w:rPr>
          <w:rFonts w:hint="eastAsia"/>
        </w:rPr>
        <w:instrText>科研</w:instrText>
      </w:r>
      <w:r w:rsidR="003B5661">
        <w:rPr>
          <w:rFonts w:hint="eastAsia"/>
        </w:rPr>
        <w:instrText>\\</w:instrText>
      </w:r>
      <w:r w:rsidR="003B5661">
        <w:rPr>
          <w:rFonts w:hint="eastAsia"/>
        </w:rPr>
        <w:instrText>水位氮沉降</w:instrText>
      </w:r>
      <w:r w:rsidR="003B5661">
        <w:rPr>
          <w:rFonts w:hint="eastAsia"/>
        </w:rPr>
        <w:instrText>\\RAln\\category_response.xlsx</w:instrText>
      </w:r>
      <w:r w:rsidR="003B5661">
        <w:instrText xml:space="preserve"> Sheet1!R38C1:R52C6 </w:instrText>
      </w:r>
      <w:r w:rsidR="00520B77">
        <w:instrText xml:space="preserve">\a \f 4 \h  \* MERGEFORMAT </w:instrText>
      </w:r>
      <w:r>
        <w:fldChar w:fldCharType="separate"/>
      </w:r>
    </w:p>
    <w:p w14:paraId="1D2FCB43" w14:textId="77777777" w:rsidR="0016789C" w:rsidRDefault="00DC5162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fldChar w:fldCharType="end"/>
      </w:r>
    </w:p>
    <w:p w14:paraId="4D957E04" w14:textId="77777777" w:rsidR="0016789C" w:rsidRDefault="0016789C">
      <w:pPr>
        <w:widowControl/>
        <w:jc w:val="left"/>
        <w:rPr>
          <w:rFonts w:ascii="Times New Roman" w:hAnsi="Times New Roman"/>
        </w:rPr>
      </w:pPr>
    </w:p>
    <w:tbl>
      <w:tblPr>
        <w:tblpPr w:leftFromText="180" w:rightFromText="180" w:vertAnchor="text" w:horzAnchor="margin" w:tblpY="5330"/>
        <w:tblW w:w="8121" w:type="dxa"/>
        <w:tblLook w:val="04A0" w:firstRow="1" w:lastRow="0" w:firstColumn="1" w:lastColumn="0" w:noHBand="0" w:noVBand="1"/>
      </w:tblPr>
      <w:tblGrid>
        <w:gridCol w:w="1540"/>
        <w:gridCol w:w="2860"/>
        <w:gridCol w:w="920"/>
        <w:gridCol w:w="920"/>
        <w:gridCol w:w="961"/>
        <w:gridCol w:w="920"/>
      </w:tblGrid>
      <w:tr w:rsidR="0016789C" w:rsidRPr="00520B77" w14:paraId="71D38FB0" w14:textId="77777777" w:rsidTr="0016789C">
        <w:trPr>
          <w:trHeight w:val="330"/>
        </w:trPr>
        <w:tc>
          <w:tcPr>
            <w:tcW w:w="15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7B102D86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Gene category</w:t>
            </w:r>
          </w:p>
        </w:tc>
        <w:tc>
          <w:tcPr>
            <w:tcW w:w="28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6AF7839" w14:textId="77777777" w:rsidR="0016789C" w:rsidRPr="00520B77" w:rsidRDefault="0016789C" w:rsidP="0016789C">
            <w:pPr>
              <w:widowControl/>
              <w:jc w:val="righ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Main gene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4A3F701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Control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147A21B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N</w:t>
            </w:r>
          </w:p>
        </w:tc>
        <w:tc>
          <w:tcPr>
            <w:tcW w:w="9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42296E3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W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4E035B54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WN</w:t>
            </w:r>
          </w:p>
        </w:tc>
      </w:tr>
      <w:tr w:rsidR="0016789C" w:rsidRPr="00520B77" w14:paraId="206FF61C" w14:textId="77777777" w:rsidTr="0016789C">
        <w:trPr>
          <w:trHeight w:val="630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5C3C3B89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Carbon (degradation)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DC4E67E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5CB1C94" w14:textId="77777777" w:rsidR="0016789C" w:rsidRPr="00520B77" w:rsidRDefault="0016789C" w:rsidP="0016789C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C144B6E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19EA9DA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EE709CE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</w:tr>
      <w:tr w:rsidR="0016789C" w:rsidRPr="00520B77" w14:paraId="753D54AF" w14:textId="77777777" w:rsidTr="0016789C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2415496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F56ABC0" w14:textId="77777777" w:rsidR="0016789C" w:rsidRPr="00520B77" w:rsidRDefault="0016789C" w:rsidP="0016789C">
            <w:pPr>
              <w:widowControl/>
              <w:jc w:val="righ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Camphor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B07B380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56.9(b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17E22AB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55.2(a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F04ECE9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56.5(b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B018AFA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57(b)</w:t>
            </w:r>
          </w:p>
        </w:tc>
      </w:tr>
      <w:tr w:rsidR="0016789C" w:rsidRPr="00520B77" w14:paraId="1C2B10D8" w14:textId="77777777" w:rsidTr="0016789C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CE6C2CC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BCBE473" w14:textId="77777777" w:rsidR="0016789C" w:rsidRPr="00520B77" w:rsidRDefault="0016789C" w:rsidP="0016789C">
            <w:pPr>
              <w:widowControl/>
              <w:jc w:val="righ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Tannins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807EF89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87(b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37D39DB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82(ab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6214D4A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72(a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69EFBB5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76(a)</w:t>
            </w:r>
          </w:p>
        </w:tc>
      </w:tr>
      <w:tr w:rsidR="0016789C" w:rsidRPr="00520B77" w14:paraId="2C984941" w14:textId="77777777" w:rsidTr="0016789C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B31E9E3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4E684E2" w14:textId="77777777" w:rsidR="0016789C" w:rsidRPr="00520B77" w:rsidRDefault="0016789C" w:rsidP="0016789C">
            <w:pPr>
              <w:widowControl/>
              <w:jc w:val="righ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Lignin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1A84764B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896(b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6BAEAD1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899(b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BCF5062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852(a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B4B8E20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840(a)</w:t>
            </w:r>
          </w:p>
        </w:tc>
      </w:tr>
      <w:tr w:rsidR="0016789C" w:rsidRPr="00520B77" w14:paraId="3A8B1105" w14:textId="77777777" w:rsidTr="0016789C">
        <w:trPr>
          <w:trHeight w:val="330"/>
        </w:trPr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93EFE1B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0A73431" w14:textId="77777777" w:rsidR="0016789C" w:rsidRPr="00520B77" w:rsidRDefault="0016789C" w:rsidP="0016789C">
            <w:pPr>
              <w:widowControl/>
              <w:jc w:val="righ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3-hydroxypropionate bicycle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98A023C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95.8(b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5E8487BE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91.8(b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D587CF6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90.1(ab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6BEA349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82.4(a)</w:t>
            </w:r>
          </w:p>
        </w:tc>
      </w:tr>
      <w:tr w:rsidR="0016789C" w:rsidRPr="00520B77" w14:paraId="3E8EDAE2" w14:textId="77777777" w:rsidTr="0016789C">
        <w:trPr>
          <w:trHeight w:val="630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0418BD12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Carbon (methane)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419FD42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4159CC7" w14:textId="77777777" w:rsidR="0016789C" w:rsidRPr="00520B77" w:rsidRDefault="0016789C" w:rsidP="0016789C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C2C42EE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91066A0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53DCA83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</w:tr>
      <w:tr w:rsidR="0016789C" w:rsidRPr="00520B77" w14:paraId="6EE85D8A" w14:textId="77777777" w:rsidTr="0016789C">
        <w:trPr>
          <w:trHeight w:val="330"/>
        </w:trPr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96FDB09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3328DF6" w14:textId="77777777" w:rsidR="0016789C" w:rsidRPr="00520B77" w:rsidRDefault="0016789C" w:rsidP="0016789C">
            <w:pPr>
              <w:widowControl/>
              <w:jc w:val="righ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Methanogenesi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57CD7DA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478(b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171BCF6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488(b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36AD907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429(a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51482BD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1445(a)</w:t>
            </w:r>
          </w:p>
        </w:tc>
      </w:tr>
      <w:tr w:rsidR="0016789C" w:rsidRPr="00520B77" w14:paraId="59A56331" w14:textId="77777777" w:rsidTr="0016789C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3595F9E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Nitrogen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6B628F4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54E22CF" w14:textId="77777777" w:rsidR="0016789C" w:rsidRPr="00520B77" w:rsidRDefault="0016789C" w:rsidP="0016789C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19A36F0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43A89EC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04CA22CA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</w:tr>
      <w:tr w:rsidR="0016789C" w:rsidRPr="00520B77" w14:paraId="4E6B1EB0" w14:textId="77777777" w:rsidTr="0016789C">
        <w:trPr>
          <w:trHeight w:val="330"/>
        </w:trPr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8DB3767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4CE933C6" w14:textId="77777777" w:rsidR="0016789C" w:rsidRPr="00520B77" w:rsidRDefault="0016789C" w:rsidP="0016789C">
            <w:pPr>
              <w:widowControl/>
              <w:jc w:val="righ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respiration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974061A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7.58(a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31ADEBF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7.41(a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8E03449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7.71(b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C428166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7.76(b)</w:t>
            </w:r>
          </w:p>
        </w:tc>
      </w:tr>
      <w:tr w:rsidR="0016789C" w:rsidRPr="00520B77" w14:paraId="72C4A4A1" w14:textId="77777777" w:rsidTr="0016789C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7E8530DB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Phosphorus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6B0497A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3FFBA57" w14:textId="77777777" w:rsidR="0016789C" w:rsidRPr="00520B77" w:rsidRDefault="0016789C" w:rsidP="0016789C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49C8076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2F8F513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3DEBB4F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</w:tr>
      <w:tr w:rsidR="0016789C" w:rsidRPr="00520B77" w14:paraId="57E425AE" w14:textId="77777777" w:rsidTr="0016789C">
        <w:trPr>
          <w:trHeight w:val="330"/>
        </w:trPr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7CECBA02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0A8D2F1" w14:textId="77777777" w:rsidR="0016789C" w:rsidRPr="00520B77" w:rsidRDefault="0016789C" w:rsidP="0016789C">
            <w:pPr>
              <w:widowControl/>
              <w:jc w:val="righ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Phosphorus oxidation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07B136E7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45(b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493FD1B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42.7(b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C61CFB3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38(a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F69C62B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36.6(a)</w:t>
            </w:r>
          </w:p>
        </w:tc>
      </w:tr>
      <w:tr w:rsidR="0016789C" w:rsidRPr="00520B77" w14:paraId="3639FA63" w14:textId="77777777" w:rsidTr="0016789C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668657AE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Stress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4ADE9563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815D560" w14:textId="77777777" w:rsidR="0016789C" w:rsidRPr="00520B77" w:rsidRDefault="0016789C" w:rsidP="0016789C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58A7989E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3096CFF3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center"/>
          </w:tcPr>
          <w:p w14:paraId="24B45BFF" w14:textId="77777777" w:rsidR="0016789C" w:rsidRPr="00520B77" w:rsidRDefault="0016789C" w:rsidP="0016789C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2"/>
              </w:rPr>
            </w:pPr>
          </w:p>
        </w:tc>
      </w:tr>
      <w:tr w:rsidR="0016789C" w:rsidRPr="00520B77" w14:paraId="63685BAE" w14:textId="77777777" w:rsidTr="0016789C">
        <w:trPr>
          <w:trHeight w:val="330"/>
        </w:trPr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69477D02" w14:textId="77777777" w:rsidR="0016789C" w:rsidRPr="00520B77" w:rsidRDefault="0016789C" w:rsidP="0016789C">
            <w:pPr>
              <w:widowControl/>
              <w:jc w:val="lef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769395C8" w14:textId="77777777" w:rsidR="0016789C" w:rsidRPr="00520B77" w:rsidRDefault="0016789C" w:rsidP="0016789C">
            <w:pPr>
              <w:widowControl/>
              <w:jc w:val="right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Alkaline shock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6E6149E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21.2(a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13B1A7B9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20.7(a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217C3222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21.6(b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center"/>
          </w:tcPr>
          <w:p w14:paraId="349C1898" w14:textId="77777777" w:rsidR="0016789C" w:rsidRPr="00520B77" w:rsidRDefault="0016789C" w:rsidP="0016789C">
            <w:pPr>
              <w:widowControl/>
              <w:jc w:val="center"/>
              <w:rPr>
                <w:rFonts w:cs="宋体"/>
                <w:color w:val="000000"/>
                <w:kern w:val="0"/>
                <w:sz w:val="22"/>
              </w:rPr>
            </w:pPr>
            <w:r w:rsidRPr="00520B77">
              <w:rPr>
                <w:rFonts w:cs="宋体"/>
                <w:color w:val="000000"/>
                <w:kern w:val="0"/>
                <w:sz w:val="22"/>
              </w:rPr>
              <w:t>21.6(b)</w:t>
            </w:r>
          </w:p>
        </w:tc>
      </w:tr>
    </w:tbl>
    <w:p w14:paraId="35920198" w14:textId="77777777" w:rsidR="00520B77" w:rsidRDefault="00520B77">
      <w:pPr>
        <w:widowControl/>
        <w:jc w:val="left"/>
        <w:rPr>
          <w:rFonts w:ascii="Times New Roman" w:hAnsi="Times New Roman"/>
        </w:rPr>
      </w:pPr>
    </w:p>
    <w:p w14:paraId="3D5406D3" w14:textId="51E82082" w:rsidR="00DA05DC" w:rsidRPr="006C7FDB" w:rsidRDefault="0016789C" w:rsidP="00DA05DC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DA05DC" w:rsidRPr="006C7FDB">
        <w:rPr>
          <w:rFonts w:ascii="Times New Roman" w:hAnsi="Times New Roman" w:hint="eastAsia"/>
        </w:rPr>
        <w:lastRenderedPageBreak/>
        <w:t>T</w:t>
      </w:r>
      <w:r w:rsidR="00DA05DC" w:rsidRPr="006C7FDB">
        <w:rPr>
          <w:rFonts w:ascii="Times New Roman" w:hAnsi="Times New Roman"/>
        </w:rPr>
        <w:t>able S</w:t>
      </w:r>
      <w:r w:rsidR="00AB59EB">
        <w:rPr>
          <w:rFonts w:ascii="Times New Roman" w:hAnsi="Times New Roman"/>
        </w:rPr>
        <w:t>VIII</w:t>
      </w:r>
      <w:r w:rsidR="00DA05DC" w:rsidRPr="006C7FDB">
        <w:rPr>
          <w:rFonts w:ascii="Times New Roman" w:hAnsi="Times New Roman"/>
        </w:rPr>
        <w:t>. Pairwise comparison of functional community structure using ADONIS (P&lt;0.05) analysis. Bold characters denote significant differences. N: nitrogen amendment; W: water table lowering; WN: nitrogen amendment and water table lowering.</w:t>
      </w:r>
    </w:p>
    <w:p w14:paraId="5B96A7FD" w14:textId="77777777" w:rsidR="00DA05DC" w:rsidRPr="006C7FDB" w:rsidRDefault="00DA05DC" w:rsidP="00DA05DC">
      <w:pPr>
        <w:rPr>
          <w:rFonts w:ascii="Times New Roman" w:hAnsi="Times New Roman"/>
        </w:rPr>
      </w:pPr>
    </w:p>
    <w:p w14:paraId="3DB77EDC" w14:textId="77777777" w:rsidR="00DA05DC" w:rsidRPr="006C7FDB" w:rsidRDefault="00DC5162" w:rsidP="00DA05DC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begin"/>
      </w:r>
      <w:r w:rsidR="00DA05DC" w:rsidRPr="006C7FDB">
        <w:rPr>
          <w:rFonts w:ascii="Times New Roman" w:hAnsi="Times New Roman"/>
        </w:rPr>
        <w:instrText xml:space="preserve"> </w:instrText>
      </w:r>
      <w:r w:rsidR="00DA05DC" w:rsidRPr="006C7FDB">
        <w:rPr>
          <w:rFonts w:ascii="Times New Roman" w:hAnsi="Times New Roman" w:hint="eastAsia"/>
        </w:rPr>
        <w:instrText xml:space="preserve">LINK </w:instrText>
      </w:r>
      <w:r w:rsidR="00DA05DC" w:rsidRPr="006C7FDB">
        <w:rPr>
          <w:rFonts w:ascii="Times New Roman" w:hAnsi="Times New Roman"/>
        </w:rPr>
        <w:instrText>Excel.Sheet.12</w:instrText>
      </w:r>
      <w:r w:rsidR="00DA05DC" w:rsidRPr="006C7FDB">
        <w:rPr>
          <w:rFonts w:ascii="Times New Roman" w:hAnsi="Times New Roman" w:hint="eastAsia"/>
        </w:rPr>
        <w:instrText xml:space="preserve"> "E:\\geochip data\\</w:instrText>
      </w:r>
      <w:r w:rsidR="00DA05DC" w:rsidRPr="006C7FDB">
        <w:rPr>
          <w:rFonts w:ascii="Times New Roman" w:hAnsi="Times New Roman" w:hint="eastAsia"/>
        </w:rPr>
        <w:instrText>水位氮沉降</w:instrText>
      </w:r>
      <w:r w:rsidR="00DA05DC" w:rsidRPr="006C7FDB">
        <w:rPr>
          <w:rFonts w:ascii="Times New Roman" w:hAnsi="Times New Roman" w:hint="eastAsia"/>
        </w:rPr>
        <w:instrText xml:space="preserve">\\ADONIS\\ADONIS results.xlsx" </w:instrText>
      </w:r>
      <w:r w:rsidR="00DA05DC" w:rsidRPr="006C7FDB">
        <w:rPr>
          <w:rFonts w:ascii="Times New Roman" w:hAnsi="Times New Roman" w:hint="eastAsia"/>
        </w:rPr>
        <w:instrText>两两</w:instrText>
      </w:r>
      <w:r w:rsidR="00DA05DC" w:rsidRPr="006C7FDB">
        <w:rPr>
          <w:rFonts w:ascii="Times New Roman" w:hAnsi="Times New Roman" w:hint="eastAsia"/>
        </w:rPr>
        <w:instrText>!R6C13:R12C15 \a \f 4 \h</w:instrText>
      </w:r>
      <w:r w:rsidR="00DA05DC" w:rsidRPr="006C7FDB">
        <w:rPr>
          <w:rFonts w:ascii="Times New Roman" w:hAnsi="Times New Roman"/>
        </w:rPr>
        <w:instrText xml:space="preserve">  \* MERGEFORMAT </w:instrText>
      </w:r>
      <w:r w:rsidRPr="006C7FDB">
        <w:rPr>
          <w:rFonts w:ascii="Times New Roman" w:hAnsi="Times New Roman"/>
        </w:rPr>
        <w:fldChar w:fldCharType="separate"/>
      </w:r>
    </w:p>
    <w:p w14:paraId="438A919E" w14:textId="77777777" w:rsidR="0016789C" w:rsidRDefault="00DC5162" w:rsidP="00DA05DC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end"/>
      </w:r>
    </w:p>
    <w:tbl>
      <w:tblPr>
        <w:tblpPr w:leftFromText="180" w:rightFromText="180" w:vertAnchor="page" w:horzAnchor="page" w:tblpX="4069" w:tblpY="3433"/>
        <w:tblOverlap w:val="never"/>
        <w:tblW w:w="3821" w:type="dxa"/>
        <w:tblLook w:val="04A0" w:firstRow="1" w:lastRow="0" w:firstColumn="1" w:lastColumn="0" w:noHBand="0" w:noVBand="1"/>
      </w:tblPr>
      <w:tblGrid>
        <w:gridCol w:w="1985"/>
        <w:gridCol w:w="756"/>
        <w:gridCol w:w="1080"/>
      </w:tblGrid>
      <w:tr w:rsidR="0016789C" w:rsidRPr="006C7FDB" w14:paraId="09E4ADA5" w14:textId="77777777" w:rsidTr="0016789C">
        <w:trPr>
          <w:trHeight w:val="330"/>
        </w:trPr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3601301E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ADONIS</w:t>
            </w:r>
          </w:p>
        </w:tc>
        <w:tc>
          <w:tcPr>
            <w:tcW w:w="75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669FC0F1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R2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19B9D9C9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</w:t>
            </w:r>
          </w:p>
        </w:tc>
      </w:tr>
      <w:tr w:rsidR="0016789C" w:rsidRPr="006C7FDB" w14:paraId="6A4A22A3" w14:textId="77777777" w:rsidTr="0016789C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E63A35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ontrol vs. N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53BDA0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159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9E69B5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187 </w:t>
            </w:r>
          </w:p>
        </w:tc>
      </w:tr>
      <w:tr w:rsidR="0016789C" w:rsidRPr="006C7FDB" w14:paraId="7E13DEB7" w14:textId="77777777" w:rsidTr="0016789C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1FB7E8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Control</w:t>
            </w: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vs. W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DF2051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219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E77F84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006 </w:t>
            </w:r>
          </w:p>
        </w:tc>
      </w:tr>
      <w:tr w:rsidR="0016789C" w:rsidRPr="006C7FDB" w14:paraId="7EE8BB19" w14:textId="77777777" w:rsidTr="0016789C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5404AB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Control</w:t>
            </w: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vs. WN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440D6E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24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C411B8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007 </w:t>
            </w:r>
          </w:p>
        </w:tc>
      </w:tr>
      <w:tr w:rsidR="0016789C" w:rsidRPr="006C7FDB" w14:paraId="53A66624" w14:textId="77777777" w:rsidTr="0016789C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5EA691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>N vs. W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28E583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312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F9AE74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001 </w:t>
            </w:r>
          </w:p>
        </w:tc>
      </w:tr>
      <w:tr w:rsidR="0016789C" w:rsidRPr="006C7FDB" w14:paraId="10AE6D51" w14:textId="77777777" w:rsidTr="0016789C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A9504A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>N vs. WN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79FF39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352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410D77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001 </w:t>
            </w:r>
          </w:p>
        </w:tc>
      </w:tr>
      <w:tr w:rsidR="0016789C" w:rsidRPr="006C7FDB" w14:paraId="75D16738" w14:textId="77777777" w:rsidTr="0016789C">
        <w:trPr>
          <w:trHeight w:val="330"/>
        </w:trPr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0EA48329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W vs. WN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5848815A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09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70974225" w14:textId="77777777" w:rsidR="0016789C" w:rsidRPr="006C7FDB" w:rsidRDefault="0016789C" w:rsidP="0016789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795 </w:t>
            </w:r>
          </w:p>
        </w:tc>
      </w:tr>
    </w:tbl>
    <w:p w14:paraId="7D71D131" w14:textId="25D2134F" w:rsidR="00837BE6" w:rsidRPr="006C7FDB" w:rsidRDefault="0016789C" w:rsidP="0016789C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837BE6" w:rsidRPr="006C7FDB">
        <w:rPr>
          <w:rFonts w:ascii="Times New Roman" w:hAnsi="Times New Roman" w:hint="eastAsia"/>
        </w:rPr>
        <w:lastRenderedPageBreak/>
        <w:t>T</w:t>
      </w:r>
      <w:r w:rsidR="00837BE6" w:rsidRPr="006C7FDB">
        <w:rPr>
          <w:rFonts w:ascii="Times New Roman" w:hAnsi="Times New Roman"/>
        </w:rPr>
        <w:t>able S</w:t>
      </w:r>
      <w:r w:rsidR="00AB59EB">
        <w:rPr>
          <w:rFonts w:ascii="Times New Roman" w:hAnsi="Times New Roman"/>
        </w:rPr>
        <w:t>IX</w:t>
      </w:r>
      <w:r w:rsidR="00837BE6" w:rsidRPr="006C7FDB">
        <w:rPr>
          <w:rFonts w:ascii="Times New Roman" w:hAnsi="Times New Roman"/>
        </w:rPr>
        <w:t xml:space="preserve">. </w:t>
      </w:r>
      <w:bookmarkStart w:id="9" w:name="OLE_LINK39"/>
      <w:bookmarkStart w:id="10" w:name="OLE_LINK40"/>
      <w:bookmarkStart w:id="11" w:name="OLE_LINK41"/>
      <w:r w:rsidR="00837BE6" w:rsidRPr="006C7FDB">
        <w:rPr>
          <w:rFonts w:ascii="Times New Roman" w:hAnsi="Times New Roman"/>
        </w:rPr>
        <w:t xml:space="preserve">Correlation </w:t>
      </w:r>
      <w:r w:rsidR="0047574A">
        <w:rPr>
          <w:rFonts w:ascii="Times New Roman" w:hAnsi="Times New Roman"/>
        </w:rPr>
        <w:t>between</w:t>
      </w:r>
      <w:r w:rsidR="0047574A" w:rsidRPr="006C7FDB">
        <w:rPr>
          <w:rFonts w:ascii="Times New Roman" w:hAnsi="Times New Roman"/>
        </w:rPr>
        <w:t xml:space="preserve"> </w:t>
      </w:r>
      <w:r w:rsidR="00837BE6" w:rsidRPr="006C7FDB">
        <w:rPr>
          <w:rFonts w:ascii="Times New Roman" w:hAnsi="Times New Roman"/>
        </w:rPr>
        <w:t xml:space="preserve">environmental factors </w:t>
      </w:r>
      <w:r w:rsidR="0047574A">
        <w:rPr>
          <w:rFonts w:ascii="Times New Roman" w:hAnsi="Times New Roman"/>
        </w:rPr>
        <w:t>and</w:t>
      </w:r>
      <w:r w:rsidR="0047574A" w:rsidRPr="006C7FDB">
        <w:rPr>
          <w:rFonts w:ascii="Times New Roman" w:hAnsi="Times New Roman"/>
        </w:rPr>
        <w:t xml:space="preserve"> </w:t>
      </w:r>
      <w:r w:rsidR="00837BE6" w:rsidRPr="006C7FDB">
        <w:rPr>
          <w:rFonts w:ascii="Times New Roman" w:hAnsi="Times New Roman"/>
        </w:rPr>
        <w:t xml:space="preserve">bacterial community </w:t>
      </w:r>
      <w:r w:rsidR="0047574A">
        <w:rPr>
          <w:rFonts w:ascii="Times New Roman" w:hAnsi="Times New Roman"/>
        </w:rPr>
        <w:t xml:space="preserve">diversity </w:t>
      </w:r>
      <w:r w:rsidR="00837BE6" w:rsidRPr="006C7FDB">
        <w:rPr>
          <w:rFonts w:ascii="Times New Roman" w:hAnsi="Times New Roman"/>
        </w:rPr>
        <w:t>determined</w:t>
      </w:r>
      <w:r w:rsidR="002E4579" w:rsidRPr="006C7FDB">
        <w:rPr>
          <w:rFonts w:ascii="Times New Roman" w:hAnsi="Times New Roman"/>
        </w:rPr>
        <w:t xml:space="preserve"> using</w:t>
      </w:r>
      <w:r w:rsidR="00837BE6" w:rsidRPr="006C7FDB">
        <w:rPr>
          <w:rFonts w:ascii="Times New Roman" w:hAnsi="Times New Roman"/>
        </w:rPr>
        <w:t xml:space="preserve"> Mantel Tests (P&lt;0.05, permutation=999). Significant values are listed in bold. SM: Soil moisture</w:t>
      </w:r>
      <w:bookmarkStart w:id="12" w:name="OLE_LINK26"/>
      <w:bookmarkStart w:id="13" w:name="OLE_LINK25"/>
      <w:bookmarkStart w:id="14" w:name="OLE_LINK24"/>
      <w:bookmarkStart w:id="15" w:name="OLE_LINK23"/>
      <w:r w:rsidR="00837BE6" w:rsidRPr="006C7FDB">
        <w:rPr>
          <w:rFonts w:ascii="Times New Roman" w:hAnsi="Times New Roman"/>
        </w:rPr>
        <w:t>;</w:t>
      </w:r>
      <w:bookmarkEnd w:id="12"/>
      <w:bookmarkEnd w:id="13"/>
      <w:bookmarkEnd w:id="14"/>
      <w:bookmarkEnd w:id="15"/>
      <w:r w:rsidR="00837BE6" w:rsidRPr="006C7FDB">
        <w:rPr>
          <w:rFonts w:ascii="Times New Roman" w:hAnsi="Times New Roman"/>
        </w:rPr>
        <w:t xml:space="preserve"> TC: Total carbon; TN: Total nitrogen; C/N: Carbon to Nitrogen ratio;</w:t>
      </w:r>
      <w:bookmarkStart w:id="16" w:name="OLE_LINK28"/>
      <w:bookmarkStart w:id="17" w:name="OLE_LINK27"/>
      <w:r w:rsidR="00837BE6" w:rsidRPr="006C7FDB">
        <w:rPr>
          <w:rFonts w:ascii="Times New Roman" w:hAnsi="Times New Roman"/>
        </w:rPr>
        <w:t xml:space="preserve"> DOC: Dissolved organic carbon</w:t>
      </w:r>
      <w:bookmarkEnd w:id="16"/>
      <w:bookmarkEnd w:id="17"/>
      <w:r w:rsidR="00837BE6" w:rsidRPr="006C7FDB">
        <w:rPr>
          <w:rFonts w:ascii="Times New Roman" w:hAnsi="Times New Roman"/>
        </w:rPr>
        <w:t>; DON: Dissolved organic nitrogen; NH</w:t>
      </w:r>
      <w:r w:rsidR="00837BE6" w:rsidRPr="006C7FDB">
        <w:rPr>
          <w:rFonts w:ascii="Times New Roman" w:hAnsi="Times New Roman"/>
          <w:color w:val="000000"/>
          <w:kern w:val="0"/>
          <w:sz w:val="24"/>
          <w:szCs w:val="24"/>
          <w:vertAlign w:val="subscript"/>
        </w:rPr>
        <w:t>4</w:t>
      </w:r>
      <w:r w:rsidR="00837BE6" w:rsidRPr="006C7FDB">
        <w:rPr>
          <w:rFonts w:ascii="Times New Roman" w:hAnsi="Times New Roman"/>
          <w:vertAlign w:val="superscript"/>
        </w:rPr>
        <w:t>+</w:t>
      </w:r>
      <w:r w:rsidR="00837BE6" w:rsidRPr="006C7FDB">
        <w:rPr>
          <w:rFonts w:ascii="Times New Roman" w:hAnsi="Times New Roman"/>
        </w:rPr>
        <w:t>: Ammonium; NO</w:t>
      </w:r>
      <w:r w:rsidR="00837BE6" w:rsidRPr="006C7FDB">
        <w:rPr>
          <w:rFonts w:ascii="Times New Roman" w:hAnsi="Times New Roman"/>
          <w:color w:val="000000"/>
          <w:kern w:val="0"/>
          <w:sz w:val="24"/>
          <w:szCs w:val="24"/>
          <w:vertAlign w:val="subscript"/>
        </w:rPr>
        <w:t>3</w:t>
      </w:r>
      <w:r w:rsidR="00837BE6" w:rsidRPr="006C7FDB">
        <w:rPr>
          <w:rFonts w:ascii="Times New Roman" w:hAnsi="Times New Roman"/>
          <w:vertAlign w:val="superscript"/>
        </w:rPr>
        <w:t>-</w:t>
      </w:r>
      <w:r w:rsidR="00837BE6" w:rsidRPr="006C7FDB">
        <w:rPr>
          <w:rFonts w:ascii="Times New Roman" w:hAnsi="Times New Roman"/>
        </w:rPr>
        <w:t>: Nitrate.</w:t>
      </w:r>
      <w:bookmarkEnd w:id="9"/>
      <w:bookmarkEnd w:id="10"/>
      <w:bookmarkEnd w:id="11"/>
    </w:p>
    <w:p w14:paraId="12733CC4" w14:textId="77777777" w:rsidR="00837BE6" w:rsidRPr="006C7FDB" w:rsidRDefault="00DC5162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begin"/>
      </w:r>
      <w:r w:rsidR="00837BE6" w:rsidRPr="006C7FDB">
        <w:rPr>
          <w:rFonts w:ascii="Times New Roman" w:hAnsi="Times New Roman"/>
        </w:rPr>
        <w:instrText xml:space="preserve"> </w:instrText>
      </w:r>
      <w:r w:rsidR="00837BE6" w:rsidRPr="006C7FDB">
        <w:rPr>
          <w:rFonts w:ascii="Times New Roman" w:hAnsi="Times New Roman" w:hint="eastAsia"/>
        </w:rPr>
        <w:instrText xml:space="preserve">LINK </w:instrText>
      </w:r>
      <w:r w:rsidR="00837BE6" w:rsidRPr="006C7FDB">
        <w:rPr>
          <w:rFonts w:ascii="Times New Roman" w:hAnsi="Times New Roman"/>
        </w:rPr>
        <w:instrText>Excel.Sheet.12</w:instrText>
      </w:r>
      <w:r w:rsidR="00837BE6" w:rsidRPr="006C7FDB">
        <w:rPr>
          <w:rFonts w:ascii="Times New Roman" w:hAnsi="Times New Roman" w:hint="eastAsia"/>
        </w:rPr>
        <w:instrText xml:space="preserve"> "E:\\R data\\</w:instrText>
      </w:r>
      <w:r w:rsidR="00837BE6" w:rsidRPr="006C7FDB">
        <w:rPr>
          <w:rFonts w:ascii="Times New Roman" w:hAnsi="Times New Roman" w:hint="eastAsia"/>
        </w:rPr>
        <w:instrText>李云涛</w:instrText>
      </w:r>
      <w:r w:rsidR="00837BE6" w:rsidRPr="006C7FDB">
        <w:rPr>
          <w:rFonts w:ascii="Times New Roman" w:hAnsi="Times New Roman" w:hint="eastAsia"/>
        </w:rPr>
        <w:instrText>\\Nwater</w:instrText>
      </w:r>
      <w:r w:rsidR="00837BE6" w:rsidRPr="006C7FDB">
        <w:rPr>
          <w:rFonts w:ascii="Times New Roman" w:hAnsi="Times New Roman" w:hint="eastAsia"/>
        </w:rPr>
        <w:instrText>重新分析</w:instrText>
      </w:r>
      <w:r w:rsidR="00837BE6" w:rsidRPr="006C7FDB">
        <w:rPr>
          <w:rFonts w:ascii="Times New Roman" w:hAnsi="Times New Roman" w:hint="eastAsia"/>
        </w:rPr>
        <w:instrText>\\Mantel\\Mantel_results.xlsx"</w:instrText>
      </w:r>
      <w:r w:rsidR="00837BE6" w:rsidRPr="006C7FDB">
        <w:rPr>
          <w:rFonts w:ascii="Times New Roman" w:hAnsi="Times New Roman"/>
        </w:rPr>
        <w:instrText xml:space="preserve"> Sheet1!R12C10:R21C12 </w:instrText>
      </w:r>
      <w:r w:rsidR="00837BE6" w:rsidRPr="006C7FDB">
        <w:rPr>
          <w:rFonts w:ascii="Times New Roman" w:hAnsi="Times New Roman" w:hint="eastAsia"/>
        </w:rPr>
        <w:instrText>\a \f 4 \h</w:instrText>
      </w:r>
      <w:r w:rsidR="00837BE6" w:rsidRPr="006C7FDB">
        <w:rPr>
          <w:rFonts w:ascii="Times New Roman" w:hAnsi="Times New Roman"/>
        </w:rPr>
        <w:instrText xml:space="preserve">  \* MERGEFORMAT </w:instrText>
      </w:r>
      <w:r w:rsidRPr="006C7FDB">
        <w:rPr>
          <w:rFonts w:ascii="Times New Roman" w:hAnsi="Times New Roman"/>
        </w:rPr>
        <w:fldChar w:fldCharType="separate"/>
      </w:r>
    </w:p>
    <w:p w14:paraId="69EED755" w14:textId="77777777" w:rsidR="00837BE6" w:rsidRPr="006C7FDB" w:rsidRDefault="00DC5162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end"/>
      </w:r>
    </w:p>
    <w:tbl>
      <w:tblPr>
        <w:tblpPr w:leftFromText="180" w:rightFromText="180" w:vertAnchor="page" w:horzAnchor="margin" w:tblpXSpec="center" w:tblpY="3496"/>
        <w:tblW w:w="3240" w:type="dxa"/>
        <w:tblLook w:val="04A0" w:firstRow="1" w:lastRow="0" w:firstColumn="1" w:lastColumn="0" w:noHBand="0" w:noVBand="1"/>
      </w:tblPr>
      <w:tblGrid>
        <w:gridCol w:w="1080"/>
        <w:gridCol w:w="1080"/>
        <w:gridCol w:w="1080"/>
      </w:tblGrid>
      <w:tr w:rsidR="00837BE6" w:rsidRPr="006C7FDB" w14:paraId="2B1DAA98" w14:textId="77777777">
        <w:trPr>
          <w:trHeight w:val="330"/>
        </w:trPr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0AC7D78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Variable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2FA5503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r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7402D12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</w:t>
            </w:r>
          </w:p>
        </w:tc>
      </w:tr>
      <w:tr w:rsidR="00837BE6" w:rsidRPr="006C7FDB" w14:paraId="4561F7DF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26475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p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8B77F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655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865B1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001 </w:t>
            </w:r>
          </w:p>
        </w:tc>
      </w:tr>
      <w:tr w:rsidR="00837BE6" w:rsidRPr="006C7FDB" w14:paraId="4380012A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6EF06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S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09FA8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430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DC2B9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002 </w:t>
            </w:r>
          </w:p>
        </w:tc>
      </w:tr>
      <w:tr w:rsidR="00837BE6" w:rsidRPr="006C7FDB" w14:paraId="7D03217F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B9778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2B7CF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-0.036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66D4E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631 </w:t>
            </w:r>
          </w:p>
        </w:tc>
      </w:tr>
      <w:tr w:rsidR="00837BE6" w:rsidRPr="006C7FDB" w14:paraId="5ABB05F3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28F51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4EE87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001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39F6B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440 </w:t>
            </w:r>
          </w:p>
        </w:tc>
      </w:tr>
      <w:tr w:rsidR="00837BE6" w:rsidRPr="006C7FDB" w14:paraId="6AB9A571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E026F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/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4312C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006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34B96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412 </w:t>
            </w:r>
          </w:p>
        </w:tc>
      </w:tr>
      <w:tr w:rsidR="00837BE6" w:rsidRPr="006C7FDB" w14:paraId="0E074EB7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0CD82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DO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CD7D4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-0.113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4AF0D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848 </w:t>
            </w:r>
          </w:p>
        </w:tc>
      </w:tr>
      <w:tr w:rsidR="00837BE6" w:rsidRPr="006C7FDB" w14:paraId="5EE233DB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6382B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D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99B3B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110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8F5CA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159 </w:t>
            </w:r>
          </w:p>
        </w:tc>
      </w:tr>
      <w:tr w:rsidR="00837BE6" w:rsidRPr="006C7FDB" w14:paraId="20684A6F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EC337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  <w:t>NH</w:t>
            </w:r>
            <w:r w:rsidRPr="006C7FDB"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  <w:vertAlign w:val="subscript"/>
              </w:rPr>
              <w:t>4</w:t>
            </w:r>
            <w:r w:rsidRPr="006C7FDB"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7E82E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126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71376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116 </w:t>
            </w:r>
          </w:p>
        </w:tc>
      </w:tr>
      <w:tr w:rsidR="00837BE6" w:rsidRPr="006C7FDB" w14:paraId="12B93EC6" w14:textId="7777777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5BFC452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NO</w:t>
            </w: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bscript"/>
              </w:rPr>
              <w:t>3</w:t>
            </w: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77F52E1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115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13F7565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0.160 </w:t>
            </w:r>
          </w:p>
        </w:tc>
      </w:tr>
    </w:tbl>
    <w:p w14:paraId="67A9F79C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br w:type="page"/>
      </w:r>
    </w:p>
    <w:p w14:paraId="7E8D1906" w14:textId="10AAC36B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 w:hint="eastAsia"/>
        </w:rPr>
        <w:lastRenderedPageBreak/>
        <w:t>Tab</w:t>
      </w:r>
      <w:r w:rsidRPr="006C7FDB">
        <w:rPr>
          <w:rFonts w:ascii="Times New Roman" w:hAnsi="Times New Roman"/>
        </w:rPr>
        <w:t>le S</w:t>
      </w:r>
      <w:r w:rsidR="00AB59EB">
        <w:rPr>
          <w:rFonts w:ascii="Times New Roman" w:hAnsi="Times New Roman"/>
        </w:rPr>
        <w:t>X</w:t>
      </w:r>
      <w:r w:rsidRPr="006C7FDB">
        <w:rPr>
          <w:rFonts w:ascii="Times New Roman" w:hAnsi="Times New Roman"/>
        </w:rPr>
        <w:t xml:space="preserve">. Correlations </w:t>
      </w:r>
      <w:r w:rsidR="002E4579" w:rsidRPr="006C7FDB">
        <w:rPr>
          <w:rFonts w:ascii="Times New Roman" w:hAnsi="Times New Roman"/>
        </w:rPr>
        <w:t xml:space="preserve">between </w:t>
      </w:r>
      <w:r w:rsidRPr="006C7FDB">
        <w:rPr>
          <w:rFonts w:ascii="Times New Roman" w:hAnsi="Times New Roman"/>
        </w:rPr>
        <w:t xml:space="preserve">environmental factors </w:t>
      </w:r>
      <w:r w:rsidR="002E4579" w:rsidRPr="006C7FDB">
        <w:rPr>
          <w:rFonts w:ascii="Times New Roman" w:hAnsi="Times New Roman"/>
        </w:rPr>
        <w:t xml:space="preserve">and </w:t>
      </w:r>
      <w:r w:rsidRPr="006C7FDB">
        <w:rPr>
          <w:rFonts w:ascii="Times New Roman" w:hAnsi="Times New Roman"/>
        </w:rPr>
        <w:t xml:space="preserve">functional community determined </w:t>
      </w:r>
      <w:r w:rsidR="002E4579" w:rsidRPr="006C7FDB">
        <w:rPr>
          <w:rFonts w:ascii="Times New Roman" w:hAnsi="Times New Roman"/>
        </w:rPr>
        <w:t xml:space="preserve">using </w:t>
      </w:r>
      <w:r w:rsidRPr="006C7FDB">
        <w:rPr>
          <w:rFonts w:ascii="Times New Roman" w:hAnsi="Times New Roman"/>
        </w:rPr>
        <w:t>Mantel Tests (P&lt;0.05, permutation=999). Significant values are listed in bold. N: nitrogen amendment; W: water table lowering; WN: nitrogen amendment and water table lowering.</w:t>
      </w:r>
    </w:p>
    <w:p w14:paraId="0605F6F7" w14:textId="77777777" w:rsidR="00837BE6" w:rsidRPr="006C7FDB" w:rsidRDefault="00DC5162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begin"/>
      </w:r>
      <w:r w:rsidR="00837BE6" w:rsidRPr="006C7FDB">
        <w:rPr>
          <w:rFonts w:ascii="Times New Roman" w:hAnsi="Times New Roman"/>
        </w:rPr>
        <w:instrText xml:space="preserve"> LINK Excel.Sheet.12</w:instrText>
      </w:r>
      <w:r w:rsidR="00837BE6" w:rsidRPr="006C7FDB">
        <w:rPr>
          <w:rFonts w:ascii="Times New Roman" w:hAnsi="Times New Roman" w:hint="eastAsia"/>
        </w:rPr>
        <w:instrText xml:space="preserve"> "E:\\geochip data\\</w:instrText>
      </w:r>
      <w:r w:rsidR="00837BE6" w:rsidRPr="006C7FDB">
        <w:rPr>
          <w:rFonts w:ascii="Times New Roman" w:hAnsi="Times New Roman" w:hint="eastAsia"/>
        </w:rPr>
        <w:instrText>水位氮沉降</w:instrText>
      </w:r>
      <w:r w:rsidR="00837BE6" w:rsidRPr="006C7FDB">
        <w:rPr>
          <w:rFonts w:ascii="Times New Roman" w:hAnsi="Times New Roman" w:hint="eastAsia"/>
        </w:rPr>
        <w:instrText>\\Mnatel tests\\Mantel tests results.xlsx"</w:instrText>
      </w:r>
      <w:r w:rsidR="00837BE6" w:rsidRPr="006C7FDB">
        <w:rPr>
          <w:rFonts w:ascii="Times New Roman" w:hAnsi="Times New Roman"/>
        </w:rPr>
        <w:instrText xml:space="preserve"> Sheet1!R16C12:R25C14 \a \f 4 \h  \* MERGEFORMAT </w:instrText>
      </w:r>
      <w:r w:rsidRPr="006C7FDB">
        <w:rPr>
          <w:rFonts w:ascii="Times New Roman" w:hAnsi="Times New Roman"/>
        </w:rPr>
        <w:fldChar w:fldCharType="separate"/>
      </w:r>
    </w:p>
    <w:tbl>
      <w:tblPr>
        <w:tblpPr w:leftFromText="180" w:rightFromText="180" w:horzAnchor="margin" w:tblpXSpec="center" w:tblpY="2505"/>
        <w:tblW w:w="3240" w:type="dxa"/>
        <w:tblLook w:val="04A0" w:firstRow="1" w:lastRow="0" w:firstColumn="1" w:lastColumn="0" w:noHBand="0" w:noVBand="1"/>
      </w:tblPr>
      <w:tblGrid>
        <w:gridCol w:w="1080"/>
        <w:gridCol w:w="1080"/>
        <w:gridCol w:w="1080"/>
      </w:tblGrid>
      <w:tr w:rsidR="00837BE6" w:rsidRPr="006C7FDB" w14:paraId="398954F0" w14:textId="77777777">
        <w:trPr>
          <w:trHeight w:val="330"/>
        </w:trPr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2DE017E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Variable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0901DF4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r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27DF388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</w:t>
            </w:r>
          </w:p>
        </w:tc>
      </w:tr>
      <w:tr w:rsidR="00837BE6" w:rsidRPr="006C7FDB" w14:paraId="6991970F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8C3B4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C9EBB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>0.34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642FF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>0.002</w:t>
            </w:r>
          </w:p>
        </w:tc>
      </w:tr>
      <w:tr w:rsidR="00837BE6" w:rsidRPr="006C7FDB" w14:paraId="33C0C9CD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5D035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56529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>0.21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AA20F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24"/>
                <w:szCs w:val="24"/>
              </w:rPr>
              <w:t>0.023</w:t>
            </w:r>
          </w:p>
        </w:tc>
      </w:tr>
      <w:tr w:rsidR="00837BE6" w:rsidRPr="006C7FDB" w14:paraId="6441D305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0A9E4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66FDB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1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1FE28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188</w:t>
            </w:r>
          </w:p>
        </w:tc>
      </w:tr>
      <w:tr w:rsidR="00837BE6" w:rsidRPr="006C7FDB" w14:paraId="5A3218D1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49445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CF185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14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E69D6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375</w:t>
            </w:r>
          </w:p>
        </w:tc>
      </w:tr>
      <w:tr w:rsidR="00837BE6" w:rsidRPr="006C7FDB" w14:paraId="5432BC9F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EEE90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/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6DDED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-0.098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0A0A1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805</w:t>
            </w:r>
          </w:p>
        </w:tc>
      </w:tr>
      <w:tr w:rsidR="00837BE6" w:rsidRPr="006C7FDB" w14:paraId="581BA11A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7B018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DO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F70CE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-0.20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B7113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96</w:t>
            </w:r>
          </w:p>
        </w:tc>
      </w:tr>
      <w:tr w:rsidR="00837BE6" w:rsidRPr="006C7FDB" w14:paraId="0F8AC6E4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00388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D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85D4A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-0.1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3C18A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897</w:t>
            </w:r>
          </w:p>
        </w:tc>
      </w:tr>
      <w:tr w:rsidR="00837BE6" w:rsidRPr="006C7FDB" w14:paraId="1BFFE03E" w14:textId="77777777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FCD4D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</w:rPr>
              <w:t>NH</w:t>
            </w:r>
            <w:r w:rsidRPr="006C7FDB"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  <w:vertAlign w:val="subscript"/>
              </w:rPr>
              <w:t>4</w:t>
            </w:r>
            <w:r w:rsidRPr="006C7FDB">
              <w:rPr>
                <w:rFonts w:ascii="Times New Roman" w:hAnsi="Times New Roman"/>
                <w:bCs/>
                <w:color w:val="000000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7E4F4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058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B3B3A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31</w:t>
            </w:r>
          </w:p>
        </w:tc>
      </w:tr>
      <w:tr w:rsidR="00837BE6" w:rsidRPr="006C7FDB" w14:paraId="50B4030A" w14:textId="77777777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424A647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NO</w:t>
            </w: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bscript"/>
              </w:rPr>
              <w:t>3</w:t>
            </w: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3AFC2C8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-0.041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7745ED7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584</w:t>
            </w:r>
          </w:p>
        </w:tc>
      </w:tr>
    </w:tbl>
    <w:p w14:paraId="24E56695" w14:textId="77777777" w:rsidR="00837BE6" w:rsidRPr="006C7FDB" w:rsidRDefault="00DC5162">
      <w:pPr>
        <w:rPr>
          <w:rFonts w:ascii="Times New Roman" w:hAnsi="Times New Roman"/>
        </w:rPr>
      </w:pPr>
      <w:r w:rsidRPr="006C7FDB">
        <w:rPr>
          <w:rFonts w:ascii="Times New Roman" w:hAnsi="Times New Roman"/>
        </w:rPr>
        <w:fldChar w:fldCharType="end"/>
      </w:r>
    </w:p>
    <w:p w14:paraId="0F9D34B4" w14:textId="77777777" w:rsidR="00837BE6" w:rsidRPr="006C7FDB" w:rsidRDefault="00837BE6">
      <w:pPr>
        <w:widowControl/>
        <w:jc w:val="left"/>
        <w:rPr>
          <w:rFonts w:ascii="Times New Roman" w:hAnsi="Times New Roman"/>
        </w:rPr>
      </w:pPr>
      <w:r w:rsidRPr="006C7FDB">
        <w:rPr>
          <w:rFonts w:ascii="Times New Roman" w:hAnsi="Times New Roman"/>
        </w:rPr>
        <w:br w:type="page"/>
      </w:r>
    </w:p>
    <w:p w14:paraId="1CFB9750" w14:textId="06EB6281" w:rsidR="00837BE6" w:rsidRPr="006C7FDB" w:rsidRDefault="00837BE6">
      <w:pPr>
        <w:rPr>
          <w:rFonts w:ascii="Times New Roman" w:hAnsi="Times New Roman"/>
        </w:rPr>
      </w:pPr>
      <w:r w:rsidRPr="006C7FDB">
        <w:rPr>
          <w:rFonts w:ascii="Times New Roman" w:hAnsi="Times New Roman" w:hint="eastAsia"/>
        </w:rPr>
        <w:lastRenderedPageBreak/>
        <w:t>Table S</w:t>
      </w:r>
      <w:r w:rsidR="00AB59EB">
        <w:rPr>
          <w:rFonts w:ascii="Times New Roman" w:hAnsi="Times New Roman"/>
        </w:rPr>
        <w:t>XI</w:t>
      </w:r>
      <w:bookmarkStart w:id="18" w:name="_GoBack"/>
      <w:bookmarkEnd w:id="18"/>
      <w:r w:rsidRPr="006C7FDB">
        <w:rPr>
          <w:rFonts w:ascii="Times New Roman" w:hAnsi="Times New Roman" w:hint="eastAsia"/>
        </w:rPr>
        <w:t>.</w:t>
      </w:r>
      <w:r w:rsidRPr="006C7FDB">
        <w:rPr>
          <w:rFonts w:ascii="Times New Roman" w:hAnsi="Times New Roman"/>
        </w:rPr>
        <w:t xml:space="preserve"> Correlations </w:t>
      </w:r>
      <w:r w:rsidR="0047574A">
        <w:rPr>
          <w:rFonts w:ascii="Times New Roman" w:hAnsi="Times New Roman"/>
        </w:rPr>
        <w:t>between</w:t>
      </w:r>
      <w:r w:rsidR="0047574A" w:rsidRPr="006C7FDB">
        <w:rPr>
          <w:rFonts w:ascii="Times New Roman" w:hAnsi="Times New Roman"/>
        </w:rPr>
        <w:t xml:space="preserve"> </w:t>
      </w:r>
      <w:r w:rsidRPr="006C7FDB">
        <w:rPr>
          <w:rFonts w:ascii="Times New Roman" w:hAnsi="Times New Roman"/>
        </w:rPr>
        <w:t xml:space="preserve">environmental factors </w:t>
      </w:r>
      <w:r w:rsidR="0047574A">
        <w:rPr>
          <w:rFonts w:ascii="Times New Roman" w:hAnsi="Times New Roman"/>
        </w:rPr>
        <w:t>and</w:t>
      </w:r>
      <w:r w:rsidR="0047574A" w:rsidRPr="006C7FDB">
        <w:rPr>
          <w:rFonts w:ascii="Times New Roman" w:hAnsi="Times New Roman"/>
        </w:rPr>
        <w:t xml:space="preserve"> </w:t>
      </w:r>
      <w:r w:rsidRPr="006C7FDB">
        <w:rPr>
          <w:rFonts w:ascii="Times New Roman" w:hAnsi="Times New Roman"/>
        </w:rPr>
        <w:t>major functional communit</w:t>
      </w:r>
      <w:r w:rsidR="0047574A">
        <w:rPr>
          <w:rFonts w:ascii="Times New Roman" w:hAnsi="Times New Roman"/>
        </w:rPr>
        <w:t xml:space="preserve">ies </w:t>
      </w:r>
      <w:r w:rsidRPr="006C7FDB">
        <w:rPr>
          <w:rFonts w:ascii="Times New Roman" w:hAnsi="Times New Roman"/>
        </w:rPr>
        <w:t xml:space="preserve">(Carbon cycling, Nitrogen cycling, Phosphorus cycling and Stress gene) determined </w:t>
      </w:r>
      <w:r w:rsidR="0047574A">
        <w:rPr>
          <w:rFonts w:ascii="Times New Roman" w:hAnsi="Times New Roman"/>
        </w:rPr>
        <w:t>using</w:t>
      </w:r>
      <w:r w:rsidR="0047574A" w:rsidRPr="006C7FDB">
        <w:rPr>
          <w:rFonts w:ascii="Times New Roman" w:hAnsi="Times New Roman"/>
        </w:rPr>
        <w:t xml:space="preserve"> </w:t>
      </w:r>
      <w:r w:rsidRPr="006C7FDB">
        <w:rPr>
          <w:rFonts w:ascii="Times New Roman" w:hAnsi="Times New Roman"/>
        </w:rPr>
        <w:t>Mantel Tests (P&lt;0.05, permutation=999). Significant values are listed in bold. SM: Soil moisture; TC: Total carbon; TN: Total nitrogen; C/N: Carbon to Nitrogen ratio; DOC: Dissolved organic carbon; DON: Dissolved organic nitrogen; NH</w:t>
      </w:r>
      <w:r w:rsidRPr="006C7FDB">
        <w:rPr>
          <w:rFonts w:ascii="Times New Roman" w:hAnsi="Times New Roman"/>
          <w:color w:val="000000"/>
          <w:kern w:val="0"/>
          <w:sz w:val="24"/>
          <w:szCs w:val="24"/>
          <w:vertAlign w:val="subscript"/>
        </w:rPr>
        <w:t>4</w:t>
      </w:r>
      <w:r w:rsidRPr="006C7FDB">
        <w:rPr>
          <w:rFonts w:ascii="Times New Roman" w:hAnsi="Times New Roman"/>
          <w:vertAlign w:val="superscript"/>
        </w:rPr>
        <w:t>+</w:t>
      </w:r>
      <w:r w:rsidRPr="006C7FDB">
        <w:rPr>
          <w:rFonts w:ascii="Times New Roman" w:hAnsi="Times New Roman"/>
        </w:rPr>
        <w:t>: Ammonium; NO</w:t>
      </w:r>
      <w:r w:rsidRPr="006C7FDB">
        <w:rPr>
          <w:rFonts w:ascii="Times New Roman" w:hAnsi="Times New Roman"/>
          <w:color w:val="000000"/>
          <w:kern w:val="0"/>
          <w:sz w:val="24"/>
          <w:szCs w:val="24"/>
          <w:vertAlign w:val="subscript"/>
        </w:rPr>
        <w:t>3</w:t>
      </w:r>
      <w:r w:rsidRPr="006C7FDB">
        <w:rPr>
          <w:rFonts w:ascii="Times New Roman" w:hAnsi="Times New Roman"/>
          <w:vertAlign w:val="superscript"/>
        </w:rPr>
        <w:t>-</w:t>
      </w:r>
      <w:r w:rsidRPr="006C7FDB">
        <w:rPr>
          <w:rFonts w:ascii="Times New Roman" w:hAnsi="Times New Roman"/>
        </w:rPr>
        <w:t>: Nitrate.</w:t>
      </w:r>
    </w:p>
    <w:p w14:paraId="7AE89B32" w14:textId="77777777" w:rsidR="00837BE6" w:rsidRPr="006C7FDB" w:rsidRDefault="00837BE6">
      <w:pPr>
        <w:rPr>
          <w:rFonts w:ascii="Times New Roman" w:hAnsi="Times New Roman"/>
        </w:rPr>
      </w:pPr>
    </w:p>
    <w:p w14:paraId="4896C3C6" w14:textId="77777777" w:rsidR="00837BE6" w:rsidRPr="006C7FDB" w:rsidRDefault="00837BE6">
      <w:pPr>
        <w:rPr>
          <w:rFonts w:ascii="Times New Roman" w:hAnsi="Times New Roman"/>
        </w:rPr>
      </w:pPr>
    </w:p>
    <w:tbl>
      <w:tblPr>
        <w:tblW w:w="8385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283"/>
        <w:gridCol w:w="742"/>
        <w:gridCol w:w="743"/>
        <w:gridCol w:w="743"/>
        <w:gridCol w:w="742"/>
        <w:gridCol w:w="743"/>
        <w:gridCol w:w="743"/>
        <w:gridCol w:w="742"/>
        <w:gridCol w:w="743"/>
        <w:gridCol w:w="743"/>
      </w:tblGrid>
      <w:tr w:rsidR="00837BE6" w:rsidRPr="006C7FDB" w14:paraId="5F12F6B1" w14:textId="77777777">
        <w:trPr>
          <w:trHeight w:val="390"/>
          <w:jc w:val="center"/>
        </w:trPr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AE1717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0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0"/>
              </w:rPr>
              <w:t>Gene category</w:t>
            </w: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15CA1F8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628FE6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pH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6DB36B6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SM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172C806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TC</w:t>
            </w:r>
          </w:p>
        </w:tc>
        <w:tc>
          <w:tcPr>
            <w:tcW w:w="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145A5A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TN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7F031F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C/N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4BA6D3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DOC</w:t>
            </w:r>
          </w:p>
        </w:tc>
        <w:tc>
          <w:tcPr>
            <w:tcW w:w="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1EFD64B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DON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7A0DE37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NH</w:t>
            </w:r>
            <w:r w:rsidRPr="006C7FDB">
              <w:rPr>
                <w:rFonts w:ascii="Times New Roman" w:hAnsi="Times New Roman"/>
                <w:color w:val="000000"/>
                <w:kern w:val="0"/>
                <w:sz w:val="22"/>
                <w:vertAlign w:val="subscript"/>
              </w:rPr>
              <w:t>4</w:t>
            </w:r>
            <w:r w:rsidRPr="006C7FDB">
              <w:rPr>
                <w:rFonts w:ascii="Times New Roman" w:hAnsi="Times New Roman"/>
                <w:color w:val="000000"/>
                <w:kern w:val="0"/>
                <w:sz w:val="22"/>
                <w:vertAlign w:val="superscript"/>
              </w:rPr>
              <w:t>+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1DB8F3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NO</w:t>
            </w:r>
            <w:r w:rsidRPr="006C7FDB">
              <w:rPr>
                <w:rFonts w:ascii="Times New Roman" w:hAnsi="Times New Roman"/>
                <w:color w:val="000000"/>
                <w:kern w:val="0"/>
                <w:sz w:val="22"/>
                <w:vertAlign w:val="subscript"/>
              </w:rPr>
              <w:t>3</w:t>
            </w:r>
            <w:r w:rsidRPr="00914658">
              <w:rPr>
                <w:rFonts w:ascii="Times New Roman" w:hAnsi="Times New Roman"/>
                <w:color w:val="000000"/>
                <w:kern w:val="0"/>
                <w:sz w:val="22"/>
                <w:vertAlign w:val="superscript"/>
              </w:rPr>
              <w:t>-</w:t>
            </w:r>
          </w:p>
        </w:tc>
      </w:tr>
      <w:tr w:rsidR="00837BE6" w:rsidRPr="006C7FDB" w14:paraId="23317693" w14:textId="77777777">
        <w:trPr>
          <w:cantSplit/>
          <w:trHeight w:val="300"/>
          <w:jc w:val="center"/>
        </w:trPr>
        <w:tc>
          <w:tcPr>
            <w:tcW w:w="141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auto"/>
            <w:noWrap/>
            <w:vAlign w:val="center"/>
          </w:tcPr>
          <w:p w14:paraId="758ED4D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0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0"/>
              </w:rPr>
              <w:t>Carb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03884C9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r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EEE384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33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33F2FC2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0BC11D2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109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0A87E34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016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A2684D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096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52C2FD7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22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D83153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124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48D1243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037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A68026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026</w:t>
            </w:r>
          </w:p>
        </w:tc>
      </w:tr>
      <w:tr w:rsidR="00837BE6" w:rsidRPr="006C7FDB" w14:paraId="2CE568A7" w14:textId="77777777">
        <w:trPr>
          <w:cantSplit/>
          <w:trHeight w:val="315"/>
          <w:jc w:val="center"/>
        </w:trPr>
        <w:tc>
          <w:tcPr>
            <w:tcW w:w="141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3B9EA59E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0446B6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6BDA03F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00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5D6427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04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7C0AA4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211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550E72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39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BC0344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796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7A19C3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973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DF20A4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8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981E12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37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76A82D7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547</w:t>
            </w:r>
          </w:p>
        </w:tc>
      </w:tr>
      <w:tr w:rsidR="00837BE6" w:rsidRPr="006C7FDB" w14:paraId="5CC686C5" w14:textId="77777777">
        <w:trPr>
          <w:cantSplit/>
          <w:trHeight w:val="300"/>
          <w:jc w:val="center"/>
        </w:trPr>
        <w:tc>
          <w:tcPr>
            <w:tcW w:w="141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auto"/>
            <w:noWrap/>
            <w:vAlign w:val="center"/>
          </w:tcPr>
          <w:p w14:paraId="77ECA58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0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0"/>
              </w:rPr>
              <w:t>Nitroge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4C965A1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r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3F0A497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37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08B14DC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24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5015BD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1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702D998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016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2066C58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134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21B39F0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217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02E8E67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124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3BDD9CE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069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3FD801B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048</w:t>
            </w:r>
          </w:p>
        </w:tc>
      </w:tr>
      <w:tr w:rsidR="00837BE6" w:rsidRPr="006C7FDB" w14:paraId="2C6123EE" w14:textId="77777777">
        <w:trPr>
          <w:cantSplit/>
          <w:trHeight w:val="315"/>
          <w:jc w:val="center"/>
        </w:trPr>
        <w:tc>
          <w:tcPr>
            <w:tcW w:w="141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72D23BC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9C0B9E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61A91EF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00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30151B0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01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34BBCC9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183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3A3A06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514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74D856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91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404AA0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983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1FB729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84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3667A62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27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415D1E5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635</w:t>
            </w:r>
          </w:p>
        </w:tc>
      </w:tr>
      <w:tr w:rsidR="00837BE6" w:rsidRPr="006C7FDB" w14:paraId="71F38288" w14:textId="77777777">
        <w:trPr>
          <w:cantSplit/>
          <w:trHeight w:val="300"/>
          <w:jc w:val="center"/>
        </w:trPr>
        <w:tc>
          <w:tcPr>
            <w:tcW w:w="141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auto"/>
            <w:noWrap/>
            <w:vAlign w:val="center"/>
          </w:tcPr>
          <w:p w14:paraId="25AC29C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0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0"/>
              </w:rPr>
              <w:t>Phosphoru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58CB28E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r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04ED2AE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305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9943CA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22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66E7D73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152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67383F2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027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73DCBE9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093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7689BDB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19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D3FFB4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118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3A98D9D8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03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4EA0CA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016</w:t>
            </w:r>
          </w:p>
        </w:tc>
      </w:tr>
      <w:tr w:rsidR="00837BE6" w:rsidRPr="006C7FDB" w14:paraId="75CA30DF" w14:textId="77777777">
        <w:trPr>
          <w:cantSplit/>
          <w:trHeight w:val="315"/>
          <w:jc w:val="center"/>
        </w:trPr>
        <w:tc>
          <w:tcPr>
            <w:tcW w:w="141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25E399E3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793645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5C7C62D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00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AE9F0F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0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6BCEC39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138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7631919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304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66AAB70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80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3E3B6BE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949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08A7E5F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8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2C2D4B0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38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60A35A40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515</w:t>
            </w:r>
          </w:p>
        </w:tc>
      </w:tr>
      <w:tr w:rsidR="00837BE6" w:rsidRPr="006C7FDB" w14:paraId="5A1B0EDA" w14:textId="77777777">
        <w:trPr>
          <w:cantSplit/>
          <w:trHeight w:val="300"/>
          <w:jc w:val="center"/>
        </w:trPr>
        <w:tc>
          <w:tcPr>
            <w:tcW w:w="141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auto"/>
            <w:noWrap/>
            <w:vAlign w:val="center"/>
          </w:tcPr>
          <w:p w14:paraId="68C1E33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0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0"/>
              </w:rPr>
              <w:t>Stres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noWrap/>
            <w:vAlign w:val="bottom"/>
          </w:tcPr>
          <w:p w14:paraId="713730F6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r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6D5E4819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332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5500D54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225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C03CC4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111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58C1A44D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027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7C9014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089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541E7F1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187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1C6BCD6A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11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6EB40C3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056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auto"/>
            <w:vAlign w:val="center"/>
          </w:tcPr>
          <w:p w14:paraId="0C455002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-0.031</w:t>
            </w:r>
          </w:p>
        </w:tc>
      </w:tr>
      <w:tr w:rsidR="00837BE6" w14:paraId="6E08C3BA" w14:textId="77777777">
        <w:trPr>
          <w:cantSplit/>
          <w:trHeight w:val="315"/>
          <w:jc w:val="center"/>
        </w:trPr>
        <w:tc>
          <w:tcPr>
            <w:tcW w:w="141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5B15AEE4" w14:textId="77777777" w:rsidR="00837BE6" w:rsidRPr="006C7FDB" w:rsidRDefault="00837BE6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noWrap/>
            <w:vAlign w:val="bottom"/>
          </w:tcPr>
          <w:p w14:paraId="69E337AB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vAlign w:val="center"/>
          </w:tcPr>
          <w:p w14:paraId="4CDB88F7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00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vAlign w:val="center"/>
          </w:tcPr>
          <w:p w14:paraId="1D22508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b/>
                <w:bCs/>
                <w:color w:val="000000"/>
                <w:kern w:val="0"/>
                <w:sz w:val="18"/>
              </w:rPr>
              <w:t>0.01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vAlign w:val="center"/>
          </w:tcPr>
          <w:p w14:paraId="487770D4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203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vAlign w:val="center"/>
          </w:tcPr>
          <w:p w14:paraId="29305A8C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346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vAlign w:val="center"/>
          </w:tcPr>
          <w:p w14:paraId="3F0E650E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7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vAlign w:val="center"/>
          </w:tcPr>
          <w:p w14:paraId="2647ACC5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936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vAlign w:val="center"/>
          </w:tcPr>
          <w:p w14:paraId="26BBBD83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8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vAlign w:val="center"/>
          </w:tcPr>
          <w:p w14:paraId="0B620A0F" w14:textId="77777777" w:rsidR="00837BE6" w:rsidRPr="006C7FDB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32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uto"/>
            <w:vAlign w:val="center"/>
          </w:tcPr>
          <w:p w14:paraId="4B288F28" w14:textId="77777777" w:rsidR="00837BE6" w:rsidRDefault="00837BE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18"/>
              </w:rPr>
            </w:pPr>
            <w:r w:rsidRPr="006C7FDB">
              <w:rPr>
                <w:rFonts w:ascii="Times New Roman" w:hAnsi="Times New Roman"/>
                <w:color w:val="000000"/>
                <w:kern w:val="0"/>
                <w:sz w:val="18"/>
              </w:rPr>
              <w:t>0.568</w:t>
            </w:r>
          </w:p>
        </w:tc>
      </w:tr>
    </w:tbl>
    <w:p w14:paraId="61499A60" w14:textId="77777777" w:rsidR="00837BE6" w:rsidRDefault="00837BE6">
      <w:pPr>
        <w:rPr>
          <w:rFonts w:ascii="Times New Roman" w:hAnsi="Times New Roman"/>
        </w:rPr>
      </w:pPr>
    </w:p>
    <w:sectPr w:rsidR="00837BE6" w:rsidSect="00DC51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8AABE9" w14:textId="77777777" w:rsidR="00E74282" w:rsidRDefault="00E74282">
      <w:r>
        <w:separator/>
      </w:r>
    </w:p>
  </w:endnote>
  <w:endnote w:type="continuationSeparator" w:id="0">
    <w:p w14:paraId="6B9BB990" w14:textId="77777777" w:rsidR="00E74282" w:rsidRDefault="00E74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F08A3E" w14:textId="77777777" w:rsidR="00E74282" w:rsidRDefault="00E74282">
      <w:r>
        <w:separator/>
      </w:r>
    </w:p>
  </w:footnote>
  <w:footnote w:type="continuationSeparator" w:id="0">
    <w:p w14:paraId="54D1D43E" w14:textId="77777777" w:rsidR="00E74282" w:rsidRDefault="00E742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cwMDEwMgbxlHSUglOLizPz80AKDGsB/UdmgywAAAA="/>
  </w:docVars>
  <w:rsids>
    <w:rsidRoot w:val="00D354F2"/>
    <w:rsid w:val="0001654D"/>
    <w:rsid w:val="00036AA5"/>
    <w:rsid w:val="0008126D"/>
    <w:rsid w:val="0016789C"/>
    <w:rsid w:val="00170A8A"/>
    <w:rsid w:val="001A6266"/>
    <w:rsid w:val="001D37FC"/>
    <w:rsid w:val="001F7744"/>
    <w:rsid w:val="002207EB"/>
    <w:rsid w:val="002219C4"/>
    <w:rsid w:val="002D29A8"/>
    <w:rsid w:val="002E4579"/>
    <w:rsid w:val="002F32AA"/>
    <w:rsid w:val="00367F76"/>
    <w:rsid w:val="0039510F"/>
    <w:rsid w:val="003B5661"/>
    <w:rsid w:val="003D4B02"/>
    <w:rsid w:val="004414D9"/>
    <w:rsid w:val="0047574A"/>
    <w:rsid w:val="004C68E5"/>
    <w:rsid w:val="004D54EC"/>
    <w:rsid w:val="00520B77"/>
    <w:rsid w:val="00524A52"/>
    <w:rsid w:val="006C7FDB"/>
    <w:rsid w:val="0071345F"/>
    <w:rsid w:val="007259AF"/>
    <w:rsid w:val="007273A4"/>
    <w:rsid w:val="007A2165"/>
    <w:rsid w:val="007F3368"/>
    <w:rsid w:val="00816EC4"/>
    <w:rsid w:val="0082197D"/>
    <w:rsid w:val="00837BE6"/>
    <w:rsid w:val="008722CD"/>
    <w:rsid w:val="008B15EB"/>
    <w:rsid w:val="008E16AA"/>
    <w:rsid w:val="008E610B"/>
    <w:rsid w:val="00914658"/>
    <w:rsid w:val="00936777"/>
    <w:rsid w:val="00940F43"/>
    <w:rsid w:val="0097578E"/>
    <w:rsid w:val="009B1636"/>
    <w:rsid w:val="00AB59EB"/>
    <w:rsid w:val="00B06B65"/>
    <w:rsid w:val="00B3477C"/>
    <w:rsid w:val="00B77406"/>
    <w:rsid w:val="00C41759"/>
    <w:rsid w:val="00C56F45"/>
    <w:rsid w:val="00CA20BD"/>
    <w:rsid w:val="00CF498E"/>
    <w:rsid w:val="00D33394"/>
    <w:rsid w:val="00D354F2"/>
    <w:rsid w:val="00DA05DC"/>
    <w:rsid w:val="00DC2010"/>
    <w:rsid w:val="00DC5162"/>
    <w:rsid w:val="00E05140"/>
    <w:rsid w:val="00E34275"/>
    <w:rsid w:val="00E74282"/>
    <w:rsid w:val="00EB02A1"/>
    <w:rsid w:val="00F0442E"/>
    <w:rsid w:val="00FB1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20D795"/>
  <w15:chartTrackingRefBased/>
  <w15:docId w15:val="{9DF18053-C71C-4710-BAC9-48FD16040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C5162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rsid w:val="00DC51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rsid w:val="00DC5162"/>
    <w:rPr>
      <w:sz w:val="18"/>
      <w:szCs w:val="18"/>
    </w:rPr>
  </w:style>
  <w:style w:type="paragraph" w:styleId="a4">
    <w:name w:val="footer"/>
    <w:basedOn w:val="a"/>
    <w:unhideWhenUsed/>
    <w:rsid w:val="00DC51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rsid w:val="00DC5162"/>
    <w:rPr>
      <w:sz w:val="18"/>
      <w:szCs w:val="18"/>
    </w:rPr>
  </w:style>
  <w:style w:type="character" w:customStyle="1" w:styleId="fbodymethoddescription">
    <w:name w:val="f_bodymethoddescription"/>
    <w:basedOn w:val="a0"/>
    <w:rsid w:val="00DC5162"/>
  </w:style>
  <w:style w:type="paragraph" w:customStyle="1" w:styleId="1">
    <w:name w:val="批注框文本1"/>
    <w:basedOn w:val="a"/>
    <w:semiHidden/>
    <w:unhideWhenUsed/>
    <w:rsid w:val="00DC5162"/>
    <w:rPr>
      <w:sz w:val="18"/>
      <w:szCs w:val="18"/>
    </w:rPr>
  </w:style>
  <w:style w:type="character" w:customStyle="1" w:styleId="Char1">
    <w:name w:val="批注框文本 Char"/>
    <w:semiHidden/>
    <w:rsid w:val="00DC5162"/>
    <w:rPr>
      <w:sz w:val="18"/>
      <w:szCs w:val="18"/>
    </w:rPr>
  </w:style>
  <w:style w:type="character" w:styleId="a5">
    <w:name w:val="annotation reference"/>
    <w:uiPriority w:val="99"/>
    <w:semiHidden/>
    <w:unhideWhenUsed/>
    <w:rsid w:val="0047574A"/>
    <w:rPr>
      <w:sz w:val="16"/>
      <w:szCs w:val="16"/>
    </w:rPr>
  </w:style>
  <w:style w:type="paragraph" w:styleId="a6">
    <w:name w:val="annotation text"/>
    <w:basedOn w:val="a"/>
    <w:link w:val="Char2"/>
    <w:uiPriority w:val="99"/>
    <w:semiHidden/>
    <w:unhideWhenUsed/>
    <w:rsid w:val="0047574A"/>
    <w:rPr>
      <w:sz w:val="20"/>
      <w:szCs w:val="20"/>
    </w:rPr>
  </w:style>
  <w:style w:type="character" w:customStyle="1" w:styleId="Char2">
    <w:name w:val="批注文字 Char"/>
    <w:link w:val="a6"/>
    <w:uiPriority w:val="99"/>
    <w:semiHidden/>
    <w:rsid w:val="0047574A"/>
    <w:rPr>
      <w:kern w:val="2"/>
      <w:lang w:eastAsia="zh-CN"/>
    </w:rPr>
  </w:style>
  <w:style w:type="paragraph" w:styleId="a7">
    <w:name w:val="annotation subject"/>
    <w:basedOn w:val="a6"/>
    <w:next w:val="a6"/>
    <w:link w:val="Char3"/>
    <w:uiPriority w:val="99"/>
    <w:semiHidden/>
    <w:unhideWhenUsed/>
    <w:rsid w:val="0047574A"/>
    <w:rPr>
      <w:b/>
      <w:bCs/>
    </w:rPr>
  </w:style>
  <w:style w:type="character" w:customStyle="1" w:styleId="Char3">
    <w:name w:val="批注主题 Char"/>
    <w:link w:val="a7"/>
    <w:uiPriority w:val="99"/>
    <w:semiHidden/>
    <w:rsid w:val="0047574A"/>
    <w:rPr>
      <w:b/>
      <w:bCs/>
      <w:kern w:val="2"/>
      <w:lang w:eastAsia="zh-CN"/>
    </w:rPr>
  </w:style>
  <w:style w:type="paragraph" w:styleId="a8">
    <w:name w:val="Balloon Text"/>
    <w:basedOn w:val="a"/>
    <w:link w:val="Char10"/>
    <w:uiPriority w:val="99"/>
    <w:semiHidden/>
    <w:unhideWhenUsed/>
    <w:rsid w:val="0047574A"/>
    <w:rPr>
      <w:rFonts w:ascii="Segoe UI" w:hAnsi="Segoe UI" w:cs="Segoe UI"/>
      <w:sz w:val="18"/>
      <w:szCs w:val="18"/>
    </w:rPr>
  </w:style>
  <w:style w:type="character" w:customStyle="1" w:styleId="Char10">
    <w:name w:val="批注框文本 Char1"/>
    <w:link w:val="a8"/>
    <w:uiPriority w:val="99"/>
    <w:semiHidden/>
    <w:rsid w:val="0047574A"/>
    <w:rPr>
      <w:rFonts w:ascii="Segoe UI" w:hAnsi="Segoe UI" w:cs="Segoe UI"/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60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3</Pages>
  <Words>1562</Words>
  <Characters>8908</Characters>
  <Application>Microsoft Office Word</Application>
  <DocSecurity>0</DocSecurity>
  <Lines>74</Lines>
  <Paragraphs>20</Paragraphs>
  <ScaleCrop>false</ScaleCrop>
  <Company>issas cas</Company>
  <LinksUpToDate>false</LinksUpToDate>
  <CharactersWithSpaces>10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S1</dc:title>
  <dc:subject/>
  <dc:creator>Yuntao Li</dc:creator>
  <cp:keywords/>
  <cp:lastModifiedBy>unknown</cp:lastModifiedBy>
  <cp:revision>11</cp:revision>
  <dcterms:created xsi:type="dcterms:W3CDTF">2020-02-25T11:53:00Z</dcterms:created>
  <dcterms:modified xsi:type="dcterms:W3CDTF">2021-04-02T05:04:00Z</dcterms:modified>
</cp:coreProperties>
</file>